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2" w14:textId="77777777" w:rsidR="00A41EE0" w:rsidRDefault="00A41EE0">
      <w:bookmarkStart w:id="0" w:name="_GoBack"/>
      <w:bookmarkEnd w:id="0"/>
    </w:p>
    <w:p w14:paraId="00000003" w14:textId="77777777" w:rsidR="00A41EE0" w:rsidRDefault="00544BEA">
      <w:r>
        <w:t>Select *</w:t>
      </w:r>
    </w:p>
    <w:p w14:paraId="00000004" w14:textId="77777777" w:rsidR="00A41EE0" w:rsidRDefault="00544BEA">
      <w:r>
        <w:t>From Google_CaseStudies..June_2020</w:t>
      </w:r>
    </w:p>
    <w:p w14:paraId="00000005" w14:textId="77777777" w:rsidR="00A41EE0" w:rsidRDefault="00A41EE0"/>
    <w:p w14:paraId="00000006" w14:textId="77777777" w:rsidR="00A41EE0" w:rsidRDefault="00544BEA">
      <w:r>
        <w:t>--Changing the datatypes of tables to match the datatype of every table</w:t>
      </w:r>
    </w:p>
    <w:p w14:paraId="00000007" w14:textId="77777777" w:rsidR="00A41EE0" w:rsidRDefault="00A41EE0"/>
    <w:p w14:paraId="00000008" w14:textId="77777777" w:rsidR="00A41EE0" w:rsidRDefault="00544BEA">
      <w:r>
        <w:t>Alter Table</w:t>
      </w:r>
      <w:r>
        <w:tab/>
      </w:r>
      <w:r>
        <w:t xml:space="preserve">June_2020 alter Column start_station_id nvarchar(255) </w:t>
      </w:r>
    </w:p>
    <w:p w14:paraId="00000009" w14:textId="77777777" w:rsidR="00A41EE0" w:rsidRDefault="00544BEA">
      <w:r>
        <w:t>Alter Table</w:t>
      </w:r>
      <w:r>
        <w:tab/>
        <w:t>June_2020 alter Column end_station_id nvarchar(255)</w:t>
      </w:r>
    </w:p>
    <w:p w14:paraId="0000000A" w14:textId="77777777" w:rsidR="00A41EE0" w:rsidRDefault="00544BEA">
      <w:r>
        <w:t>Alter Table</w:t>
      </w:r>
      <w:r>
        <w:tab/>
        <w:t>June_2020 alter Column ride_length time(0)</w:t>
      </w:r>
    </w:p>
    <w:p w14:paraId="0000000B" w14:textId="77777777" w:rsidR="00A41EE0" w:rsidRDefault="00A41EE0"/>
    <w:p w14:paraId="0000000C" w14:textId="77777777" w:rsidR="00A41EE0" w:rsidRDefault="00544BEA">
      <w:r>
        <w:t>Alter Table</w:t>
      </w:r>
      <w:r>
        <w:tab/>
        <w:t xml:space="preserve">July_2020 alter Column start_station_id nvarchar(255) </w:t>
      </w:r>
    </w:p>
    <w:p w14:paraId="0000000D" w14:textId="77777777" w:rsidR="00A41EE0" w:rsidRDefault="00544BEA">
      <w:r>
        <w:t>Alter Table</w:t>
      </w:r>
      <w:r>
        <w:tab/>
        <w:t>Ju</w:t>
      </w:r>
      <w:r>
        <w:t>ly_2020 alter Column end_station_id nvarchar(255)</w:t>
      </w:r>
    </w:p>
    <w:p w14:paraId="0000000E" w14:textId="77777777" w:rsidR="00A41EE0" w:rsidRDefault="00544BEA">
      <w:r>
        <w:t>Alter Table</w:t>
      </w:r>
      <w:r>
        <w:tab/>
        <w:t>July_2020 alter Column ride_length time(0)</w:t>
      </w:r>
    </w:p>
    <w:p w14:paraId="0000000F" w14:textId="77777777" w:rsidR="00A41EE0" w:rsidRDefault="00A41EE0"/>
    <w:p w14:paraId="00000010" w14:textId="77777777" w:rsidR="00A41EE0" w:rsidRDefault="00544BEA">
      <w:r>
        <w:t>Alter Table</w:t>
      </w:r>
      <w:r>
        <w:tab/>
        <w:t xml:space="preserve">August_2020 alter Column start_station_id nvarchar(255) </w:t>
      </w:r>
    </w:p>
    <w:p w14:paraId="00000011" w14:textId="77777777" w:rsidR="00A41EE0" w:rsidRDefault="00544BEA">
      <w:r>
        <w:t>Alter Table</w:t>
      </w:r>
      <w:r>
        <w:tab/>
        <w:t>August_2020 alter Column end_station_id nvarchar(255)</w:t>
      </w:r>
    </w:p>
    <w:p w14:paraId="00000012" w14:textId="77777777" w:rsidR="00A41EE0" w:rsidRDefault="00544BEA">
      <w:r>
        <w:t>Alter Table</w:t>
      </w:r>
      <w:r>
        <w:tab/>
        <w:t>Aug</w:t>
      </w:r>
      <w:r>
        <w:t>ust_2020 alter Column ride_length time(0)</w:t>
      </w:r>
    </w:p>
    <w:p w14:paraId="00000013" w14:textId="77777777" w:rsidR="00A41EE0" w:rsidRDefault="00A41EE0"/>
    <w:p w14:paraId="00000014" w14:textId="77777777" w:rsidR="00A41EE0" w:rsidRDefault="00544BEA">
      <w:r>
        <w:t>Alter Table</w:t>
      </w:r>
      <w:r>
        <w:tab/>
        <w:t xml:space="preserve">September_2020 alter Column start_station_id nvarchar(255) </w:t>
      </w:r>
    </w:p>
    <w:p w14:paraId="00000015" w14:textId="77777777" w:rsidR="00A41EE0" w:rsidRDefault="00544BEA">
      <w:r>
        <w:t>Alter Table</w:t>
      </w:r>
      <w:r>
        <w:tab/>
        <w:t>September_2020 alter Column end_station_id nvarchar(255)</w:t>
      </w:r>
    </w:p>
    <w:p w14:paraId="00000016" w14:textId="77777777" w:rsidR="00A41EE0" w:rsidRDefault="00544BEA">
      <w:r>
        <w:t>Alter Table</w:t>
      </w:r>
      <w:r>
        <w:tab/>
        <w:t>September_2020 alter Column ride_length time(0)</w:t>
      </w:r>
    </w:p>
    <w:p w14:paraId="00000017" w14:textId="77777777" w:rsidR="00A41EE0" w:rsidRDefault="00A41EE0"/>
    <w:p w14:paraId="00000018" w14:textId="77777777" w:rsidR="00A41EE0" w:rsidRDefault="00544BEA">
      <w:r>
        <w:t>Alter Table</w:t>
      </w:r>
      <w:r>
        <w:tab/>
        <w:t xml:space="preserve">October_2020 alter Column start_station_id nvarchar(255) </w:t>
      </w:r>
    </w:p>
    <w:p w14:paraId="00000019" w14:textId="77777777" w:rsidR="00A41EE0" w:rsidRDefault="00544BEA">
      <w:r>
        <w:t>Alter Table</w:t>
      </w:r>
      <w:r>
        <w:tab/>
        <w:t>October_2020 alter Column end_station_id nvarchar(255)</w:t>
      </w:r>
    </w:p>
    <w:p w14:paraId="0000001A" w14:textId="77777777" w:rsidR="00A41EE0" w:rsidRDefault="00544BEA">
      <w:r>
        <w:t>Alter Table</w:t>
      </w:r>
      <w:r>
        <w:tab/>
        <w:t>October_2020 alter Column ride_length time(0)</w:t>
      </w:r>
    </w:p>
    <w:p w14:paraId="0000001B" w14:textId="77777777" w:rsidR="00A41EE0" w:rsidRDefault="00A41EE0"/>
    <w:p w14:paraId="0000001C" w14:textId="77777777" w:rsidR="00A41EE0" w:rsidRDefault="00544BEA">
      <w:r>
        <w:t>Alter Table</w:t>
      </w:r>
      <w:r>
        <w:tab/>
        <w:t xml:space="preserve">November_2020 alter Column start_station_id nvarchar(255) </w:t>
      </w:r>
    </w:p>
    <w:p w14:paraId="0000001D" w14:textId="77777777" w:rsidR="00A41EE0" w:rsidRDefault="00544BEA">
      <w:r>
        <w:t>Alter Table</w:t>
      </w:r>
      <w:r>
        <w:tab/>
        <w:t>November_2020 alter Column end_station_id nvarchar(255)</w:t>
      </w:r>
    </w:p>
    <w:p w14:paraId="0000001E" w14:textId="77777777" w:rsidR="00A41EE0" w:rsidRDefault="00544BEA">
      <w:r>
        <w:t>Alter Table</w:t>
      </w:r>
      <w:r>
        <w:tab/>
        <w:t>November_2020 alter Column ride_length time(0)</w:t>
      </w:r>
    </w:p>
    <w:p w14:paraId="0000001F" w14:textId="77777777" w:rsidR="00A41EE0" w:rsidRDefault="00A41EE0"/>
    <w:p w14:paraId="00000020" w14:textId="77777777" w:rsidR="00A41EE0" w:rsidRDefault="00544BEA">
      <w:r>
        <w:t>Alter Table</w:t>
      </w:r>
      <w:r>
        <w:tab/>
        <w:t xml:space="preserve">December_2020 alter Column start_station_id nvarchar(255) </w:t>
      </w:r>
    </w:p>
    <w:p w14:paraId="00000021" w14:textId="77777777" w:rsidR="00A41EE0" w:rsidRDefault="00544BEA">
      <w:r>
        <w:t>Alter Table</w:t>
      </w:r>
      <w:r>
        <w:tab/>
      </w:r>
      <w:r>
        <w:t>December_2020 alter Column ride_length time(0)</w:t>
      </w:r>
    </w:p>
    <w:p w14:paraId="00000022" w14:textId="77777777" w:rsidR="00A41EE0" w:rsidRDefault="00A41EE0"/>
    <w:p w14:paraId="00000023" w14:textId="77777777" w:rsidR="00A41EE0" w:rsidRDefault="00544BEA">
      <w:r>
        <w:t>Alter Table</w:t>
      </w:r>
      <w:r>
        <w:tab/>
        <w:t xml:space="preserve">January_2021 alter Column start_station_id nvarchar(255) </w:t>
      </w:r>
    </w:p>
    <w:p w14:paraId="00000024" w14:textId="77777777" w:rsidR="00A41EE0" w:rsidRDefault="00544BEA">
      <w:r>
        <w:t>Alter Table</w:t>
      </w:r>
      <w:r>
        <w:tab/>
        <w:t>January_2021 alter Column ride_length time(0)</w:t>
      </w:r>
    </w:p>
    <w:p w14:paraId="00000025" w14:textId="77777777" w:rsidR="00A41EE0" w:rsidRDefault="00A41EE0"/>
    <w:p w14:paraId="00000026" w14:textId="77777777" w:rsidR="00A41EE0" w:rsidRDefault="00544BEA">
      <w:r>
        <w:t>Alter Table</w:t>
      </w:r>
      <w:r>
        <w:tab/>
        <w:t xml:space="preserve">February_2021 alter Column start_station_id nvarchar(255) </w:t>
      </w:r>
    </w:p>
    <w:p w14:paraId="00000027" w14:textId="77777777" w:rsidR="00A41EE0" w:rsidRDefault="00544BEA">
      <w:r>
        <w:t>Alter Ta</w:t>
      </w:r>
      <w:r>
        <w:t>ble</w:t>
      </w:r>
      <w:r>
        <w:tab/>
        <w:t>February_2021 alter Column ride_length time(0)</w:t>
      </w:r>
    </w:p>
    <w:p w14:paraId="00000028" w14:textId="77777777" w:rsidR="00A41EE0" w:rsidRDefault="00A41EE0"/>
    <w:p w14:paraId="00000029" w14:textId="77777777" w:rsidR="00A41EE0" w:rsidRDefault="00544BEA">
      <w:r>
        <w:t>Alter Table</w:t>
      </w:r>
      <w:r>
        <w:tab/>
        <w:t xml:space="preserve">March_2021 alter Column start_station_id nvarchar(255) </w:t>
      </w:r>
    </w:p>
    <w:p w14:paraId="0000002A" w14:textId="77777777" w:rsidR="00A41EE0" w:rsidRDefault="00544BEA">
      <w:r>
        <w:t>Alter Table</w:t>
      </w:r>
      <w:r>
        <w:tab/>
        <w:t>March_2021 alter Column ride_length time(0)</w:t>
      </w:r>
    </w:p>
    <w:p w14:paraId="0000002B" w14:textId="77777777" w:rsidR="00A41EE0" w:rsidRDefault="00A41EE0"/>
    <w:p w14:paraId="0000002C" w14:textId="77777777" w:rsidR="00A41EE0" w:rsidRDefault="00544BEA">
      <w:r>
        <w:t>Alter Table</w:t>
      </w:r>
      <w:r>
        <w:tab/>
        <w:t>April_2021 alter Column end_station_id nvarchar(255)</w:t>
      </w:r>
    </w:p>
    <w:p w14:paraId="0000002D" w14:textId="77777777" w:rsidR="00A41EE0" w:rsidRDefault="00544BEA">
      <w:r>
        <w:t>Alter Table</w:t>
      </w:r>
      <w:r>
        <w:tab/>
        <w:t>Ap</w:t>
      </w:r>
      <w:r>
        <w:t>ril_2021 alter Column ride_length time(0)</w:t>
      </w:r>
    </w:p>
    <w:p w14:paraId="0000002E" w14:textId="77777777" w:rsidR="00A41EE0" w:rsidRDefault="00A41EE0"/>
    <w:p w14:paraId="0000002F" w14:textId="77777777" w:rsidR="00A41EE0" w:rsidRDefault="00544BEA">
      <w:r>
        <w:t>Alter Table</w:t>
      </w:r>
      <w:r>
        <w:tab/>
        <w:t>May_2021 alter Column ride_length time(0)</w:t>
      </w:r>
    </w:p>
    <w:p w14:paraId="00000030" w14:textId="77777777" w:rsidR="00A41EE0" w:rsidRDefault="00A41EE0"/>
    <w:p w14:paraId="00000031" w14:textId="77777777" w:rsidR="00A41EE0" w:rsidRDefault="00544BEA">
      <w:r>
        <w:t>--Creating a new table by consolidating results from all the tables</w:t>
      </w:r>
    </w:p>
    <w:p w14:paraId="00000032" w14:textId="77777777" w:rsidR="00A41EE0" w:rsidRDefault="00A41EE0"/>
    <w:p w14:paraId="00000033" w14:textId="77777777" w:rsidR="00A41EE0" w:rsidRDefault="00544BEA">
      <w:r>
        <w:t>INSERT INTO  Total_results</w:t>
      </w:r>
    </w:p>
    <w:p w14:paraId="00000034" w14:textId="77777777" w:rsidR="00A41EE0" w:rsidRDefault="00544BEA">
      <w:r>
        <w:t>Select [ride_id]</w:t>
      </w:r>
    </w:p>
    <w:p w14:paraId="00000035" w14:textId="77777777" w:rsidR="00A41EE0" w:rsidRDefault="00544BEA">
      <w:r>
        <w:t xml:space="preserve">      ,[rideable_type]</w:t>
      </w:r>
    </w:p>
    <w:p w14:paraId="00000036" w14:textId="77777777" w:rsidR="00A41EE0" w:rsidRDefault="00544BEA">
      <w:r>
        <w:t xml:space="preserve">      ,[started_at]</w:t>
      </w:r>
    </w:p>
    <w:p w14:paraId="00000037" w14:textId="77777777" w:rsidR="00A41EE0" w:rsidRDefault="00544BEA">
      <w:r>
        <w:t xml:space="preserve">  </w:t>
      </w:r>
      <w:r>
        <w:t xml:space="preserve">    ,[ended_at]</w:t>
      </w:r>
    </w:p>
    <w:p w14:paraId="00000038" w14:textId="77777777" w:rsidR="00A41EE0" w:rsidRDefault="00544BEA">
      <w:r>
        <w:t xml:space="preserve">      ,[ride_length]</w:t>
      </w:r>
    </w:p>
    <w:p w14:paraId="00000039" w14:textId="77777777" w:rsidR="00A41EE0" w:rsidRDefault="00544BEA">
      <w:r>
        <w:t xml:space="preserve">      ,[day_of_week]</w:t>
      </w:r>
    </w:p>
    <w:p w14:paraId="0000003A" w14:textId="77777777" w:rsidR="00A41EE0" w:rsidRDefault="00544BEA">
      <w:r>
        <w:t xml:space="preserve">      ,[start_station_name]</w:t>
      </w:r>
    </w:p>
    <w:p w14:paraId="0000003B" w14:textId="77777777" w:rsidR="00A41EE0" w:rsidRDefault="00544BEA">
      <w:r>
        <w:t xml:space="preserve">      ,[start_station_id]</w:t>
      </w:r>
    </w:p>
    <w:p w14:paraId="0000003C" w14:textId="77777777" w:rsidR="00A41EE0" w:rsidRDefault="00544BEA">
      <w:r>
        <w:t xml:space="preserve">      ,[end_station_name]</w:t>
      </w:r>
    </w:p>
    <w:p w14:paraId="0000003D" w14:textId="77777777" w:rsidR="00A41EE0" w:rsidRDefault="00544BEA">
      <w:r>
        <w:t xml:space="preserve">      ,[end_station_id]</w:t>
      </w:r>
    </w:p>
    <w:p w14:paraId="0000003E" w14:textId="77777777" w:rsidR="00A41EE0" w:rsidRDefault="00544BEA">
      <w:r>
        <w:tab/>
        <w:t xml:space="preserve">  ,[member_casual]</w:t>
      </w:r>
    </w:p>
    <w:p w14:paraId="0000003F" w14:textId="77777777" w:rsidR="00A41EE0" w:rsidRDefault="00544BEA">
      <w:r>
        <w:t>From Google_CaseStudies..June_2020</w:t>
      </w:r>
    </w:p>
    <w:p w14:paraId="00000040" w14:textId="77777777" w:rsidR="00A41EE0" w:rsidRDefault="00544BEA">
      <w:r>
        <w:t>Union</w:t>
      </w:r>
    </w:p>
    <w:p w14:paraId="00000041" w14:textId="77777777" w:rsidR="00A41EE0" w:rsidRDefault="00544BEA">
      <w:r>
        <w:t>Select [ride_id]</w:t>
      </w:r>
    </w:p>
    <w:p w14:paraId="00000042" w14:textId="77777777" w:rsidR="00A41EE0" w:rsidRDefault="00544BEA">
      <w:r>
        <w:t xml:space="preserve">      ,[rideable_type]</w:t>
      </w:r>
    </w:p>
    <w:p w14:paraId="00000043" w14:textId="77777777" w:rsidR="00A41EE0" w:rsidRDefault="00544BEA">
      <w:r>
        <w:t xml:space="preserve">      ,[started_at]</w:t>
      </w:r>
    </w:p>
    <w:p w14:paraId="00000044" w14:textId="77777777" w:rsidR="00A41EE0" w:rsidRDefault="00544BEA">
      <w:r>
        <w:t xml:space="preserve">      ,[ended_at]</w:t>
      </w:r>
    </w:p>
    <w:p w14:paraId="00000045" w14:textId="77777777" w:rsidR="00A41EE0" w:rsidRDefault="00544BEA">
      <w:r>
        <w:t xml:space="preserve">      ,[ride_length]</w:t>
      </w:r>
    </w:p>
    <w:p w14:paraId="00000046" w14:textId="77777777" w:rsidR="00A41EE0" w:rsidRDefault="00544BEA">
      <w:r>
        <w:t xml:space="preserve">      ,[day_of_week]</w:t>
      </w:r>
    </w:p>
    <w:p w14:paraId="00000047" w14:textId="77777777" w:rsidR="00A41EE0" w:rsidRDefault="00544BEA">
      <w:r>
        <w:t xml:space="preserve">      ,[start_station_name]</w:t>
      </w:r>
    </w:p>
    <w:p w14:paraId="00000048" w14:textId="77777777" w:rsidR="00A41EE0" w:rsidRDefault="00544BEA">
      <w:r>
        <w:t xml:space="preserve">      ,[start_station_id]</w:t>
      </w:r>
    </w:p>
    <w:p w14:paraId="00000049" w14:textId="77777777" w:rsidR="00A41EE0" w:rsidRDefault="00544BEA">
      <w:r>
        <w:t xml:space="preserve">      ,[end_station_name]</w:t>
      </w:r>
    </w:p>
    <w:p w14:paraId="0000004A" w14:textId="77777777" w:rsidR="00A41EE0" w:rsidRDefault="00544BEA">
      <w:r>
        <w:t xml:space="preserve">      ,[end_station_id]</w:t>
      </w:r>
    </w:p>
    <w:p w14:paraId="0000004B" w14:textId="77777777" w:rsidR="00A41EE0" w:rsidRDefault="00544BEA">
      <w:r>
        <w:tab/>
        <w:t xml:space="preserve">  ,[member_casual]</w:t>
      </w:r>
    </w:p>
    <w:p w14:paraId="0000004C" w14:textId="77777777" w:rsidR="00A41EE0" w:rsidRDefault="00544BEA">
      <w:r>
        <w:t>From Google_CaseStudies..July_2020</w:t>
      </w:r>
    </w:p>
    <w:p w14:paraId="0000004D" w14:textId="77777777" w:rsidR="00A41EE0" w:rsidRDefault="00544BEA">
      <w:r>
        <w:t>Union</w:t>
      </w:r>
    </w:p>
    <w:p w14:paraId="0000004E" w14:textId="77777777" w:rsidR="00A41EE0" w:rsidRDefault="00544BEA">
      <w:r>
        <w:t>Select [ride_id]</w:t>
      </w:r>
    </w:p>
    <w:p w14:paraId="0000004F" w14:textId="77777777" w:rsidR="00A41EE0" w:rsidRDefault="00544BEA">
      <w:r>
        <w:t xml:space="preserve">      ,[rideable_type]</w:t>
      </w:r>
    </w:p>
    <w:p w14:paraId="00000050" w14:textId="77777777" w:rsidR="00A41EE0" w:rsidRDefault="00544BEA">
      <w:r>
        <w:t xml:space="preserve">      ,[started_at]</w:t>
      </w:r>
    </w:p>
    <w:p w14:paraId="00000051" w14:textId="77777777" w:rsidR="00A41EE0" w:rsidRDefault="00544BEA">
      <w:r>
        <w:t xml:space="preserve">      ,[ended_at]</w:t>
      </w:r>
    </w:p>
    <w:p w14:paraId="00000052" w14:textId="77777777" w:rsidR="00A41EE0" w:rsidRDefault="00544BEA">
      <w:r>
        <w:t xml:space="preserve">      ,[ride_length]</w:t>
      </w:r>
    </w:p>
    <w:p w14:paraId="00000053" w14:textId="77777777" w:rsidR="00A41EE0" w:rsidRDefault="00544BEA">
      <w:r>
        <w:t xml:space="preserve">      ,[day_of_week]</w:t>
      </w:r>
    </w:p>
    <w:p w14:paraId="00000054" w14:textId="77777777" w:rsidR="00A41EE0" w:rsidRDefault="00544BEA">
      <w:r>
        <w:t xml:space="preserve">      ,[start_station_name]</w:t>
      </w:r>
    </w:p>
    <w:p w14:paraId="00000055" w14:textId="77777777" w:rsidR="00A41EE0" w:rsidRDefault="00544BEA">
      <w:r>
        <w:t xml:space="preserve">      ,[start_station_id]</w:t>
      </w:r>
    </w:p>
    <w:p w14:paraId="00000056" w14:textId="77777777" w:rsidR="00A41EE0" w:rsidRDefault="00544BEA">
      <w:r>
        <w:t xml:space="preserve">      ,[end_station_name]</w:t>
      </w:r>
    </w:p>
    <w:p w14:paraId="00000057" w14:textId="77777777" w:rsidR="00A41EE0" w:rsidRDefault="00544BEA">
      <w:r>
        <w:t xml:space="preserve">      ,[end_sta</w:t>
      </w:r>
      <w:r>
        <w:t>tion_id]</w:t>
      </w:r>
    </w:p>
    <w:p w14:paraId="00000058" w14:textId="77777777" w:rsidR="00A41EE0" w:rsidRDefault="00544BEA">
      <w:r>
        <w:tab/>
        <w:t xml:space="preserve">  ,[member_casual]</w:t>
      </w:r>
    </w:p>
    <w:p w14:paraId="00000059" w14:textId="77777777" w:rsidR="00A41EE0" w:rsidRDefault="00544BEA">
      <w:r>
        <w:t>From Google_CaseStudies..August_2020</w:t>
      </w:r>
    </w:p>
    <w:p w14:paraId="0000005A" w14:textId="77777777" w:rsidR="00A41EE0" w:rsidRDefault="00544BEA">
      <w:r>
        <w:lastRenderedPageBreak/>
        <w:t>Union</w:t>
      </w:r>
    </w:p>
    <w:p w14:paraId="0000005B" w14:textId="77777777" w:rsidR="00A41EE0" w:rsidRDefault="00544BEA">
      <w:r>
        <w:t>Select [ride_id]</w:t>
      </w:r>
    </w:p>
    <w:p w14:paraId="0000005C" w14:textId="77777777" w:rsidR="00A41EE0" w:rsidRDefault="00544BEA">
      <w:r>
        <w:t xml:space="preserve">      ,[rideable_type]</w:t>
      </w:r>
    </w:p>
    <w:p w14:paraId="0000005D" w14:textId="77777777" w:rsidR="00A41EE0" w:rsidRDefault="00544BEA">
      <w:r>
        <w:t xml:space="preserve">      ,[started_at]</w:t>
      </w:r>
    </w:p>
    <w:p w14:paraId="0000005E" w14:textId="77777777" w:rsidR="00A41EE0" w:rsidRDefault="00544BEA">
      <w:r>
        <w:t xml:space="preserve">      ,[ended_at]</w:t>
      </w:r>
    </w:p>
    <w:p w14:paraId="0000005F" w14:textId="77777777" w:rsidR="00A41EE0" w:rsidRDefault="00544BEA">
      <w:r>
        <w:t xml:space="preserve">      ,[ride_length]</w:t>
      </w:r>
    </w:p>
    <w:p w14:paraId="00000060" w14:textId="77777777" w:rsidR="00A41EE0" w:rsidRDefault="00544BEA">
      <w:r>
        <w:t xml:space="preserve">      ,[day_of_week]</w:t>
      </w:r>
    </w:p>
    <w:p w14:paraId="00000061" w14:textId="77777777" w:rsidR="00A41EE0" w:rsidRDefault="00544BEA">
      <w:r>
        <w:t xml:space="preserve">      ,[start_station_name]</w:t>
      </w:r>
    </w:p>
    <w:p w14:paraId="00000062" w14:textId="77777777" w:rsidR="00A41EE0" w:rsidRDefault="00544BEA">
      <w:r>
        <w:t xml:space="preserve">      ,[start_station_id]</w:t>
      </w:r>
    </w:p>
    <w:p w14:paraId="00000063" w14:textId="77777777" w:rsidR="00A41EE0" w:rsidRDefault="00544BEA">
      <w:r>
        <w:t xml:space="preserve">      ,[end_station_name]</w:t>
      </w:r>
    </w:p>
    <w:p w14:paraId="00000064" w14:textId="77777777" w:rsidR="00A41EE0" w:rsidRDefault="00544BEA">
      <w:r>
        <w:t xml:space="preserve">      ,[end_station_id]</w:t>
      </w:r>
    </w:p>
    <w:p w14:paraId="00000065" w14:textId="77777777" w:rsidR="00A41EE0" w:rsidRDefault="00544BEA">
      <w:r>
        <w:tab/>
        <w:t xml:space="preserve">  ,[member_casual]</w:t>
      </w:r>
    </w:p>
    <w:p w14:paraId="00000066" w14:textId="77777777" w:rsidR="00A41EE0" w:rsidRDefault="00544BEA">
      <w:r>
        <w:t>From Google_CaseStudies..September_2020</w:t>
      </w:r>
    </w:p>
    <w:p w14:paraId="00000067" w14:textId="77777777" w:rsidR="00A41EE0" w:rsidRDefault="00544BEA">
      <w:r>
        <w:t>Union</w:t>
      </w:r>
    </w:p>
    <w:p w14:paraId="00000068" w14:textId="77777777" w:rsidR="00A41EE0" w:rsidRDefault="00544BEA">
      <w:r>
        <w:t>Select [ride_id]</w:t>
      </w:r>
    </w:p>
    <w:p w14:paraId="00000069" w14:textId="77777777" w:rsidR="00A41EE0" w:rsidRDefault="00544BEA">
      <w:r>
        <w:t xml:space="preserve">      ,[rideable_type]</w:t>
      </w:r>
    </w:p>
    <w:p w14:paraId="0000006A" w14:textId="77777777" w:rsidR="00A41EE0" w:rsidRDefault="00544BEA">
      <w:r>
        <w:t xml:space="preserve">      ,[started_at]</w:t>
      </w:r>
    </w:p>
    <w:p w14:paraId="0000006B" w14:textId="77777777" w:rsidR="00A41EE0" w:rsidRDefault="00544BEA">
      <w:r>
        <w:t xml:space="preserve">      ,[ended_at]</w:t>
      </w:r>
    </w:p>
    <w:p w14:paraId="0000006C" w14:textId="77777777" w:rsidR="00A41EE0" w:rsidRDefault="00544BEA">
      <w:r>
        <w:t xml:space="preserve">      ,[ride_length]</w:t>
      </w:r>
    </w:p>
    <w:p w14:paraId="0000006D" w14:textId="77777777" w:rsidR="00A41EE0" w:rsidRDefault="00544BEA">
      <w:r>
        <w:t xml:space="preserve">      ,[day_of_week]</w:t>
      </w:r>
    </w:p>
    <w:p w14:paraId="0000006E" w14:textId="77777777" w:rsidR="00A41EE0" w:rsidRDefault="00544BEA">
      <w:r>
        <w:t xml:space="preserve">      ,[start_statio</w:t>
      </w:r>
      <w:r>
        <w:t>n_name]</w:t>
      </w:r>
    </w:p>
    <w:p w14:paraId="0000006F" w14:textId="77777777" w:rsidR="00A41EE0" w:rsidRDefault="00544BEA">
      <w:r>
        <w:t xml:space="preserve">      ,[start_station_id]</w:t>
      </w:r>
    </w:p>
    <w:p w14:paraId="00000070" w14:textId="77777777" w:rsidR="00A41EE0" w:rsidRDefault="00544BEA">
      <w:r>
        <w:t xml:space="preserve">      ,[end_station_name]</w:t>
      </w:r>
    </w:p>
    <w:p w14:paraId="00000071" w14:textId="77777777" w:rsidR="00A41EE0" w:rsidRDefault="00544BEA">
      <w:r>
        <w:t xml:space="preserve">      ,[end_station_id]</w:t>
      </w:r>
    </w:p>
    <w:p w14:paraId="00000072" w14:textId="77777777" w:rsidR="00A41EE0" w:rsidRDefault="00544BEA">
      <w:r>
        <w:tab/>
        <w:t xml:space="preserve">  ,[member_casual]</w:t>
      </w:r>
    </w:p>
    <w:p w14:paraId="00000073" w14:textId="77777777" w:rsidR="00A41EE0" w:rsidRDefault="00544BEA">
      <w:r>
        <w:t>From Google_CaseStudies..October_2020</w:t>
      </w:r>
    </w:p>
    <w:p w14:paraId="00000074" w14:textId="77777777" w:rsidR="00A41EE0" w:rsidRDefault="00544BEA">
      <w:r>
        <w:t>Union</w:t>
      </w:r>
    </w:p>
    <w:p w14:paraId="00000075" w14:textId="77777777" w:rsidR="00A41EE0" w:rsidRDefault="00544BEA">
      <w:r>
        <w:t>Select [ride_id]</w:t>
      </w:r>
    </w:p>
    <w:p w14:paraId="00000076" w14:textId="77777777" w:rsidR="00A41EE0" w:rsidRDefault="00544BEA">
      <w:r>
        <w:t xml:space="preserve">      ,[rideable_type]</w:t>
      </w:r>
    </w:p>
    <w:p w14:paraId="00000077" w14:textId="77777777" w:rsidR="00A41EE0" w:rsidRDefault="00544BEA">
      <w:r>
        <w:t xml:space="preserve">      ,[started_at]</w:t>
      </w:r>
    </w:p>
    <w:p w14:paraId="00000078" w14:textId="77777777" w:rsidR="00A41EE0" w:rsidRDefault="00544BEA">
      <w:r>
        <w:t xml:space="preserve">      ,[ended_at]</w:t>
      </w:r>
    </w:p>
    <w:p w14:paraId="00000079" w14:textId="77777777" w:rsidR="00A41EE0" w:rsidRDefault="00544BEA">
      <w:r>
        <w:t xml:space="preserve">      ,[ride_length]</w:t>
      </w:r>
    </w:p>
    <w:p w14:paraId="0000007A" w14:textId="77777777" w:rsidR="00A41EE0" w:rsidRDefault="00544BEA">
      <w:r>
        <w:t xml:space="preserve">      ,[day_of_week]</w:t>
      </w:r>
    </w:p>
    <w:p w14:paraId="0000007B" w14:textId="77777777" w:rsidR="00A41EE0" w:rsidRDefault="00544BEA">
      <w:r>
        <w:t xml:space="preserve">      ,[start_station_name]</w:t>
      </w:r>
    </w:p>
    <w:p w14:paraId="0000007C" w14:textId="77777777" w:rsidR="00A41EE0" w:rsidRDefault="00544BEA">
      <w:r>
        <w:t xml:space="preserve">      ,[start_station_id]</w:t>
      </w:r>
    </w:p>
    <w:p w14:paraId="0000007D" w14:textId="77777777" w:rsidR="00A41EE0" w:rsidRDefault="00544BEA">
      <w:r>
        <w:t xml:space="preserve">      ,[end_station_name]</w:t>
      </w:r>
    </w:p>
    <w:p w14:paraId="0000007E" w14:textId="77777777" w:rsidR="00A41EE0" w:rsidRDefault="00544BEA">
      <w:r>
        <w:t xml:space="preserve">      ,[end_station_id]</w:t>
      </w:r>
    </w:p>
    <w:p w14:paraId="0000007F" w14:textId="77777777" w:rsidR="00A41EE0" w:rsidRDefault="00544BEA">
      <w:r>
        <w:tab/>
        <w:t xml:space="preserve">  ,[member_casual]</w:t>
      </w:r>
    </w:p>
    <w:p w14:paraId="00000080" w14:textId="77777777" w:rsidR="00A41EE0" w:rsidRDefault="00544BEA">
      <w:r>
        <w:t>From Google_CaseStudies..November_2020</w:t>
      </w:r>
    </w:p>
    <w:p w14:paraId="00000081" w14:textId="77777777" w:rsidR="00A41EE0" w:rsidRDefault="00544BEA">
      <w:r>
        <w:t>Union</w:t>
      </w:r>
    </w:p>
    <w:p w14:paraId="00000082" w14:textId="77777777" w:rsidR="00A41EE0" w:rsidRDefault="00544BEA">
      <w:r>
        <w:t>Select [ride_id]</w:t>
      </w:r>
    </w:p>
    <w:p w14:paraId="00000083" w14:textId="77777777" w:rsidR="00A41EE0" w:rsidRDefault="00544BEA">
      <w:r>
        <w:t xml:space="preserve">      ,[rideable_type]</w:t>
      </w:r>
    </w:p>
    <w:p w14:paraId="00000084" w14:textId="77777777" w:rsidR="00A41EE0" w:rsidRDefault="00544BEA">
      <w:r>
        <w:t xml:space="preserve">      ,[started_at]</w:t>
      </w:r>
    </w:p>
    <w:p w14:paraId="00000085" w14:textId="77777777" w:rsidR="00A41EE0" w:rsidRDefault="00544BEA">
      <w:r>
        <w:t xml:space="preserve">      </w:t>
      </w:r>
      <w:r>
        <w:t>,[ended_at]</w:t>
      </w:r>
    </w:p>
    <w:p w14:paraId="00000086" w14:textId="77777777" w:rsidR="00A41EE0" w:rsidRDefault="00544BEA">
      <w:r>
        <w:lastRenderedPageBreak/>
        <w:t xml:space="preserve">      ,[ride_length]</w:t>
      </w:r>
    </w:p>
    <w:p w14:paraId="00000087" w14:textId="77777777" w:rsidR="00A41EE0" w:rsidRDefault="00544BEA">
      <w:r>
        <w:t xml:space="preserve">      ,[day_of_week]</w:t>
      </w:r>
    </w:p>
    <w:p w14:paraId="00000088" w14:textId="77777777" w:rsidR="00A41EE0" w:rsidRDefault="00544BEA">
      <w:r>
        <w:t xml:space="preserve">      ,[start_station_name]</w:t>
      </w:r>
    </w:p>
    <w:p w14:paraId="00000089" w14:textId="77777777" w:rsidR="00A41EE0" w:rsidRDefault="00544BEA">
      <w:r>
        <w:t xml:space="preserve">      ,[start_station_id]</w:t>
      </w:r>
    </w:p>
    <w:p w14:paraId="0000008A" w14:textId="77777777" w:rsidR="00A41EE0" w:rsidRDefault="00544BEA">
      <w:r>
        <w:t xml:space="preserve">      ,[end_station_name]</w:t>
      </w:r>
    </w:p>
    <w:p w14:paraId="0000008B" w14:textId="77777777" w:rsidR="00A41EE0" w:rsidRDefault="00544BEA">
      <w:r>
        <w:t xml:space="preserve">      ,[end_station_id]</w:t>
      </w:r>
    </w:p>
    <w:p w14:paraId="0000008C" w14:textId="77777777" w:rsidR="00A41EE0" w:rsidRDefault="00544BEA">
      <w:r>
        <w:tab/>
        <w:t xml:space="preserve">  ,[member_casual]</w:t>
      </w:r>
    </w:p>
    <w:p w14:paraId="0000008D" w14:textId="77777777" w:rsidR="00A41EE0" w:rsidRDefault="00544BEA">
      <w:r>
        <w:t>From Google_CaseStudies..December_2020</w:t>
      </w:r>
    </w:p>
    <w:p w14:paraId="0000008E" w14:textId="77777777" w:rsidR="00A41EE0" w:rsidRDefault="00544BEA">
      <w:r>
        <w:t>Union</w:t>
      </w:r>
    </w:p>
    <w:p w14:paraId="0000008F" w14:textId="77777777" w:rsidR="00A41EE0" w:rsidRDefault="00544BEA">
      <w:r>
        <w:t>Select [ride_id]</w:t>
      </w:r>
    </w:p>
    <w:p w14:paraId="00000090" w14:textId="77777777" w:rsidR="00A41EE0" w:rsidRDefault="00544BEA">
      <w:r>
        <w:t xml:space="preserve">      ,[rideable</w:t>
      </w:r>
      <w:r>
        <w:t>_type]</w:t>
      </w:r>
    </w:p>
    <w:p w14:paraId="00000091" w14:textId="77777777" w:rsidR="00A41EE0" w:rsidRDefault="00544BEA">
      <w:r>
        <w:t xml:space="preserve">      ,[started_at]</w:t>
      </w:r>
    </w:p>
    <w:p w14:paraId="00000092" w14:textId="77777777" w:rsidR="00A41EE0" w:rsidRDefault="00544BEA">
      <w:r>
        <w:t xml:space="preserve">      ,[ended_at]</w:t>
      </w:r>
    </w:p>
    <w:p w14:paraId="00000093" w14:textId="77777777" w:rsidR="00A41EE0" w:rsidRDefault="00544BEA">
      <w:r>
        <w:t xml:space="preserve">      ,[ride_length]</w:t>
      </w:r>
    </w:p>
    <w:p w14:paraId="00000094" w14:textId="77777777" w:rsidR="00A41EE0" w:rsidRDefault="00544BEA">
      <w:r>
        <w:t xml:space="preserve">      ,[day_of_week]</w:t>
      </w:r>
    </w:p>
    <w:p w14:paraId="00000095" w14:textId="77777777" w:rsidR="00A41EE0" w:rsidRDefault="00544BEA">
      <w:r>
        <w:t xml:space="preserve">      ,[start_station_name]</w:t>
      </w:r>
    </w:p>
    <w:p w14:paraId="00000096" w14:textId="77777777" w:rsidR="00A41EE0" w:rsidRDefault="00544BEA">
      <w:r>
        <w:t xml:space="preserve">      ,[start_station_id]</w:t>
      </w:r>
    </w:p>
    <w:p w14:paraId="00000097" w14:textId="77777777" w:rsidR="00A41EE0" w:rsidRDefault="00544BEA">
      <w:r>
        <w:t xml:space="preserve">      ,[end_station_name]</w:t>
      </w:r>
    </w:p>
    <w:p w14:paraId="00000098" w14:textId="77777777" w:rsidR="00A41EE0" w:rsidRDefault="00544BEA">
      <w:r>
        <w:t xml:space="preserve">      ,[end_station_id]</w:t>
      </w:r>
    </w:p>
    <w:p w14:paraId="00000099" w14:textId="77777777" w:rsidR="00A41EE0" w:rsidRDefault="00544BEA">
      <w:r>
        <w:tab/>
        <w:t xml:space="preserve">  ,[member_casual]</w:t>
      </w:r>
    </w:p>
    <w:p w14:paraId="0000009A" w14:textId="77777777" w:rsidR="00A41EE0" w:rsidRDefault="00544BEA">
      <w:r>
        <w:t>From Google_CaseStudies..January_2021</w:t>
      </w:r>
    </w:p>
    <w:p w14:paraId="0000009B" w14:textId="77777777" w:rsidR="00A41EE0" w:rsidRDefault="00544BEA">
      <w:r>
        <w:t>Union</w:t>
      </w:r>
    </w:p>
    <w:p w14:paraId="0000009C" w14:textId="77777777" w:rsidR="00A41EE0" w:rsidRDefault="00544BEA">
      <w:r>
        <w:t>Select [ride_id]</w:t>
      </w:r>
    </w:p>
    <w:p w14:paraId="0000009D" w14:textId="77777777" w:rsidR="00A41EE0" w:rsidRDefault="00544BEA">
      <w:r>
        <w:t xml:space="preserve">      ,[rideable_type]</w:t>
      </w:r>
    </w:p>
    <w:p w14:paraId="0000009E" w14:textId="77777777" w:rsidR="00A41EE0" w:rsidRDefault="00544BEA">
      <w:r>
        <w:t xml:space="preserve">      ,[started_at]</w:t>
      </w:r>
    </w:p>
    <w:p w14:paraId="0000009F" w14:textId="77777777" w:rsidR="00A41EE0" w:rsidRDefault="00544BEA">
      <w:r>
        <w:t xml:space="preserve">      ,[ended_at]</w:t>
      </w:r>
    </w:p>
    <w:p w14:paraId="000000A0" w14:textId="77777777" w:rsidR="00A41EE0" w:rsidRDefault="00544BEA">
      <w:r>
        <w:t xml:space="preserve">      ,[ride_length]</w:t>
      </w:r>
    </w:p>
    <w:p w14:paraId="000000A1" w14:textId="77777777" w:rsidR="00A41EE0" w:rsidRDefault="00544BEA">
      <w:r>
        <w:t xml:space="preserve">      ,[day_of_week]</w:t>
      </w:r>
    </w:p>
    <w:p w14:paraId="000000A2" w14:textId="77777777" w:rsidR="00A41EE0" w:rsidRDefault="00544BEA">
      <w:r>
        <w:t xml:space="preserve">      ,[start_station_name]</w:t>
      </w:r>
    </w:p>
    <w:p w14:paraId="000000A3" w14:textId="77777777" w:rsidR="00A41EE0" w:rsidRDefault="00544BEA">
      <w:r>
        <w:t xml:space="preserve">      ,[start_station_id]</w:t>
      </w:r>
    </w:p>
    <w:p w14:paraId="000000A4" w14:textId="77777777" w:rsidR="00A41EE0" w:rsidRDefault="00544BEA">
      <w:r>
        <w:t xml:space="preserve">      ,[end_station_name]</w:t>
      </w:r>
    </w:p>
    <w:p w14:paraId="000000A5" w14:textId="77777777" w:rsidR="00A41EE0" w:rsidRDefault="00544BEA">
      <w:r>
        <w:t xml:space="preserve">      ,[end_station_id]</w:t>
      </w:r>
    </w:p>
    <w:p w14:paraId="000000A6" w14:textId="77777777" w:rsidR="00A41EE0" w:rsidRDefault="00544BEA">
      <w:r>
        <w:tab/>
        <w:t xml:space="preserve">  ,[member_casual]</w:t>
      </w:r>
    </w:p>
    <w:p w14:paraId="000000A7" w14:textId="77777777" w:rsidR="00A41EE0" w:rsidRDefault="00544BEA">
      <w:r>
        <w:t>From Google_CaseStudies..February_2021</w:t>
      </w:r>
    </w:p>
    <w:p w14:paraId="000000A8" w14:textId="77777777" w:rsidR="00A41EE0" w:rsidRDefault="00544BEA">
      <w:r>
        <w:t>Union</w:t>
      </w:r>
    </w:p>
    <w:p w14:paraId="000000A9" w14:textId="77777777" w:rsidR="00A41EE0" w:rsidRDefault="00544BEA">
      <w:r>
        <w:t>Select [ride_id]</w:t>
      </w:r>
    </w:p>
    <w:p w14:paraId="000000AA" w14:textId="77777777" w:rsidR="00A41EE0" w:rsidRDefault="00544BEA">
      <w:r>
        <w:t xml:space="preserve">      ,[rideable_type]</w:t>
      </w:r>
    </w:p>
    <w:p w14:paraId="000000AB" w14:textId="77777777" w:rsidR="00A41EE0" w:rsidRDefault="00544BEA">
      <w:r>
        <w:t xml:space="preserve">      ,[started_at]</w:t>
      </w:r>
    </w:p>
    <w:p w14:paraId="000000AC" w14:textId="77777777" w:rsidR="00A41EE0" w:rsidRDefault="00544BEA">
      <w:r>
        <w:t xml:space="preserve">      ,[ended_at]</w:t>
      </w:r>
    </w:p>
    <w:p w14:paraId="000000AD" w14:textId="77777777" w:rsidR="00A41EE0" w:rsidRDefault="00544BEA">
      <w:r>
        <w:t xml:space="preserve">      ,[ride_length]</w:t>
      </w:r>
    </w:p>
    <w:p w14:paraId="000000AE" w14:textId="77777777" w:rsidR="00A41EE0" w:rsidRDefault="00544BEA">
      <w:r>
        <w:t xml:space="preserve">      ,[day_of_week]</w:t>
      </w:r>
    </w:p>
    <w:p w14:paraId="000000AF" w14:textId="77777777" w:rsidR="00A41EE0" w:rsidRDefault="00544BEA">
      <w:r>
        <w:t xml:space="preserve">      ,[start_station_name]</w:t>
      </w:r>
    </w:p>
    <w:p w14:paraId="000000B0" w14:textId="77777777" w:rsidR="00A41EE0" w:rsidRDefault="00544BEA">
      <w:r>
        <w:t xml:space="preserve">      ,[start_station_id]</w:t>
      </w:r>
    </w:p>
    <w:p w14:paraId="000000B1" w14:textId="77777777" w:rsidR="00A41EE0" w:rsidRDefault="00544BEA">
      <w:r>
        <w:t xml:space="preserve">      ,[end_station_name]</w:t>
      </w:r>
    </w:p>
    <w:p w14:paraId="000000B2" w14:textId="77777777" w:rsidR="00A41EE0" w:rsidRDefault="00544BEA">
      <w:r>
        <w:lastRenderedPageBreak/>
        <w:t xml:space="preserve">      ,[end_station_id]</w:t>
      </w:r>
    </w:p>
    <w:p w14:paraId="000000B3" w14:textId="77777777" w:rsidR="00A41EE0" w:rsidRDefault="00544BEA">
      <w:r>
        <w:tab/>
        <w:t xml:space="preserve">  ,[member_casual]</w:t>
      </w:r>
    </w:p>
    <w:p w14:paraId="000000B4" w14:textId="77777777" w:rsidR="00A41EE0" w:rsidRDefault="00544BEA">
      <w:r>
        <w:t xml:space="preserve">From Google_CaseStudies..March_2021 </w:t>
      </w:r>
    </w:p>
    <w:p w14:paraId="000000B5" w14:textId="77777777" w:rsidR="00A41EE0" w:rsidRDefault="00544BEA">
      <w:r>
        <w:t>Union</w:t>
      </w:r>
    </w:p>
    <w:p w14:paraId="000000B6" w14:textId="77777777" w:rsidR="00A41EE0" w:rsidRDefault="00544BEA">
      <w:r>
        <w:t>Select [ride_id]</w:t>
      </w:r>
    </w:p>
    <w:p w14:paraId="000000B7" w14:textId="77777777" w:rsidR="00A41EE0" w:rsidRDefault="00544BEA">
      <w:r>
        <w:t xml:space="preserve">      ,[rideable_type]</w:t>
      </w:r>
    </w:p>
    <w:p w14:paraId="000000B8" w14:textId="77777777" w:rsidR="00A41EE0" w:rsidRDefault="00544BEA">
      <w:r>
        <w:t xml:space="preserve">      ,[started_at]</w:t>
      </w:r>
    </w:p>
    <w:p w14:paraId="000000B9" w14:textId="77777777" w:rsidR="00A41EE0" w:rsidRDefault="00544BEA">
      <w:r>
        <w:t xml:space="preserve">      ,[ended_at]</w:t>
      </w:r>
    </w:p>
    <w:p w14:paraId="000000BA" w14:textId="77777777" w:rsidR="00A41EE0" w:rsidRDefault="00544BEA">
      <w:r>
        <w:t xml:space="preserve">      ,[ride_length]</w:t>
      </w:r>
    </w:p>
    <w:p w14:paraId="000000BB" w14:textId="77777777" w:rsidR="00A41EE0" w:rsidRDefault="00544BEA">
      <w:r>
        <w:t xml:space="preserve">      ,[day_of_week]</w:t>
      </w:r>
    </w:p>
    <w:p w14:paraId="000000BC" w14:textId="77777777" w:rsidR="00A41EE0" w:rsidRDefault="00544BEA">
      <w:r>
        <w:t xml:space="preserve">      ,[start_station_name]</w:t>
      </w:r>
    </w:p>
    <w:p w14:paraId="000000BD" w14:textId="77777777" w:rsidR="00A41EE0" w:rsidRDefault="00544BEA">
      <w:r>
        <w:t xml:space="preserve">      ,[start_station</w:t>
      </w:r>
      <w:r>
        <w:t>_id]</w:t>
      </w:r>
    </w:p>
    <w:p w14:paraId="000000BE" w14:textId="77777777" w:rsidR="00A41EE0" w:rsidRDefault="00544BEA">
      <w:r>
        <w:t xml:space="preserve">      ,[end_station_name]</w:t>
      </w:r>
    </w:p>
    <w:p w14:paraId="000000BF" w14:textId="77777777" w:rsidR="00A41EE0" w:rsidRDefault="00544BEA">
      <w:r>
        <w:t xml:space="preserve">      ,[end_station_id]</w:t>
      </w:r>
    </w:p>
    <w:p w14:paraId="000000C0" w14:textId="77777777" w:rsidR="00A41EE0" w:rsidRDefault="00544BEA">
      <w:r>
        <w:tab/>
        <w:t xml:space="preserve">  ,[member_casual]</w:t>
      </w:r>
    </w:p>
    <w:p w14:paraId="000000C1" w14:textId="77777777" w:rsidR="00A41EE0" w:rsidRDefault="00544BEA">
      <w:r>
        <w:t>From Google_CaseStudies..April_2021</w:t>
      </w:r>
    </w:p>
    <w:p w14:paraId="000000C2" w14:textId="77777777" w:rsidR="00A41EE0" w:rsidRDefault="00544BEA">
      <w:r>
        <w:t>Union</w:t>
      </w:r>
    </w:p>
    <w:p w14:paraId="000000C3" w14:textId="77777777" w:rsidR="00A41EE0" w:rsidRDefault="00544BEA">
      <w:r>
        <w:t>Select [ride_id]</w:t>
      </w:r>
    </w:p>
    <w:p w14:paraId="000000C4" w14:textId="77777777" w:rsidR="00A41EE0" w:rsidRDefault="00544BEA">
      <w:r>
        <w:t xml:space="preserve">      ,[rideable_type]</w:t>
      </w:r>
    </w:p>
    <w:p w14:paraId="000000C5" w14:textId="77777777" w:rsidR="00A41EE0" w:rsidRDefault="00544BEA">
      <w:r>
        <w:t xml:space="preserve">      ,[started_at]</w:t>
      </w:r>
    </w:p>
    <w:p w14:paraId="000000C6" w14:textId="77777777" w:rsidR="00A41EE0" w:rsidRDefault="00544BEA">
      <w:r>
        <w:t xml:space="preserve">      ,[ended_at]</w:t>
      </w:r>
    </w:p>
    <w:p w14:paraId="000000C7" w14:textId="77777777" w:rsidR="00A41EE0" w:rsidRDefault="00544BEA">
      <w:r>
        <w:t xml:space="preserve">      ,[ride_length]</w:t>
      </w:r>
    </w:p>
    <w:p w14:paraId="000000C8" w14:textId="77777777" w:rsidR="00A41EE0" w:rsidRDefault="00544BEA">
      <w:r>
        <w:t xml:space="preserve">      ,[day_of_week]</w:t>
      </w:r>
    </w:p>
    <w:p w14:paraId="000000C9" w14:textId="77777777" w:rsidR="00A41EE0" w:rsidRDefault="00544BEA">
      <w:r>
        <w:t xml:space="preserve">      ,[start_stati</w:t>
      </w:r>
      <w:r>
        <w:t>on_name]</w:t>
      </w:r>
    </w:p>
    <w:p w14:paraId="000000CA" w14:textId="77777777" w:rsidR="00A41EE0" w:rsidRDefault="00544BEA">
      <w:r>
        <w:t xml:space="preserve">      ,[start_station_id]</w:t>
      </w:r>
    </w:p>
    <w:p w14:paraId="000000CB" w14:textId="77777777" w:rsidR="00A41EE0" w:rsidRDefault="00544BEA">
      <w:r>
        <w:t xml:space="preserve">      ,[end_station_name]</w:t>
      </w:r>
    </w:p>
    <w:p w14:paraId="000000CC" w14:textId="77777777" w:rsidR="00A41EE0" w:rsidRDefault="00544BEA">
      <w:r>
        <w:t xml:space="preserve">      ,[end_station_id]</w:t>
      </w:r>
    </w:p>
    <w:p w14:paraId="000000CD" w14:textId="77777777" w:rsidR="00A41EE0" w:rsidRDefault="00544BEA">
      <w:r>
        <w:tab/>
        <w:t xml:space="preserve">  ,[member_casual]</w:t>
      </w:r>
    </w:p>
    <w:p w14:paraId="000000CE" w14:textId="77777777" w:rsidR="00A41EE0" w:rsidRDefault="00544BEA">
      <w:r>
        <w:t>From Google_CaseStudies..May_2021</w:t>
      </w:r>
    </w:p>
    <w:p w14:paraId="000000CF" w14:textId="77777777" w:rsidR="00A41EE0" w:rsidRDefault="00544BEA">
      <w:r>
        <w:t>Order by started_at</w:t>
      </w:r>
    </w:p>
    <w:p w14:paraId="000000D0" w14:textId="77777777" w:rsidR="00A41EE0" w:rsidRDefault="00A41EE0"/>
    <w:p w14:paraId="000000D1" w14:textId="77777777" w:rsidR="00A41EE0" w:rsidRDefault="00544BEA">
      <w:r>
        <w:t>Alter table Total_Results Alter column ride_length time(0)</w:t>
      </w:r>
    </w:p>
    <w:p w14:paraId="000000D2" w14:textId="77777777" w:rsidR="00A41EE0" w:rsidRDefault="00A41EE0"/>
    <w:p w14:paraId="000000D3" w14:textId="77777777" w:rsidR="00A41EE0" w:rsidRDefault="00544BEA">
      <w:r>
        <w:t>--Querying the new table</w:t>
      </w:r>
    </w:p>
    <w:p w14:paraId="000000D4" w14:textId="77777777" w:rsidR="00A41EE0" w:rsidRDefault="00544BEA">
      <w:r>
        <w:t>Select *</w:t>
      </w:r>
    </w:p>
    <w:p w14:paraId="000000D5" w14:textId="77777777" w:rsidR="00A41EE0" w:rsidRDefault="00544BEA">
      <w:r>
        <w:t>From Google_CaseStudies..Total_Results</w:t>
      </w:r>
    </w:p>
    <w:p w14:paraId="000000D6" w14:textId="77777777" w:rsidR="00A41EE0" w:rsidRDefault="00544BEA">
      <w:r>
        <w:t>Order by started_at</w:t>
      </w:r>
    </w:p>
    <w:p w14:paraId="000000D7" w14:textId="77777777" w:rsidR="00A41EE0" w:rsidRDefault="00A41EE0"/>
    <w:p w14:paraId="000000D8" w14:textId="77777777" w:rsidR="00A41EE0" w:rsidRDefault="00544BEA">
      <w:r>
        <w:t xml:space="preserve">--Number of rides by each type of bike </w:t>
      </w:r>
    </w:p>
    <w:p w14:paraId="000000D9" w14:textId="77777777" w:rsidR="00A41EE0" w:rsidRDefault="00544BEA">
      <w:r>
        <w:t>Select rideable_type, COUNT(rideable_type) as number_of_rides, member_casual</w:t>
      </w:r>
    </w:p>
    <w:p w14:paraId="000000DA" w14:textId="77777777" w:rsidR="00A41EE0" w:rsidRDefault="00544BEA">
      <w:r>
        <w:t>From Google_CaseStudies..Total_Results</w:t>
      </w:r>
    </w:p>
    <w:p w14:paraId="000000DB" w14:textId="77777777" w:rsidR="00A41EE0" w:rsidRDefault="00544BEA">
      <w:r>
        <w:t>Group by rideable_type, member_casual</w:t>
      </w:r>
    </w:p>
    <w:p w14:paraId="000000DC" w14:textId="77777777" w:rsidR="00A41EE0" w:rsidRDefault="00A41EE0"/>
    <w:p w14:paraId="000000DD" w14:textId="77777777" w:rsidR="00A41EE0" w:rsidRDefault="00544BEA">
      <w:r>
        <w:t>--Number of Rides by customer type</w:t>
      </w:r>
    </w:p>
    <w:p w14:paraId="000000DE" w14:textId="77777777" w:rsidR="00A41EE0" w:rsidRDefault="00544BEA">
      <w:r>
        <w:lastRenderedPageBreak/>
        <w:t>Select member_casual, COUNT(member_casual) as number_of_rides</w:t>
      </w:r>
    </w:p>
    <w:p w14:paraId="000000DF" w14:textId="77777777" w:rsidR="00A41EE0" w:rsidRDefault="00544BEA">
      <w:r>
        <w:t>From Google_CaseStudies..Total_Results</w:t>
      </w:r>
    </w:p>
    <w:p w14:paraId="000000E0" w14:textId="77777777" w:rsidR="00A41EE0" w:rsidRDefault="00544BEA">
      <w:r>
        <w:t>group by member_casual</w:t>
      </w:r>
    </w:p>
    <w:p w14:paraId="000000E1" w14:textId="77777777" w:rsidR="00A41EE0" w:rsidRDefault="00A41EE0"/>
    <w:p w14:paraId="000000E2" w14:textId="77777777" w:rsidR="00A41EE0" w:rsidRDefault="00544BEA">
      <w:r>
        <w:t>--Avg ride length by customer type</w:t>
      </w:r>
    </w:p>
    <w:p w14:paraId="000000E3" w14:textId="77777777" w:rsidR="00A41EE0" w:rsidRDefault="00544BEA">
      <w:r>
        <w:t>Select member_casual, CAST(DATEADD( ms,AVG(CAST(DATEDIFF( ms,</w:t>
      </w:r>
      <w:r>
        <w:t xml:space="preserve"> '00:00:00', ISNULL(ride_length, '00:00:00')) as bigint)), '00:00:00' )  as TIME(0)) as 'avg_time'</w:t>
      </w:r>
    </w:p>
    <w:p w14:paraId="000000E4" w14:textId="77777777" w:rsidR="00A41EE0" w:rsidRDefault="00544BEA">
      <w:r>
        <w:t>From Google_CaseStudies..Total_Results</w:t>
      </w:r>
    </w:p>
    <w:p w14:paraId="000000E5" w14:textId="77777777" w:rsidR="00A41EE0" w:rsidRDefault="00544BEA">
      <w:r>
        <w:t>Group by member_casual</w:t>
      </w:r>
    </w:p>
    <w:p w14:paraId="000000E6" w14:textId="77777777" w:rsidR="00A41EE0" w:rsidRDefault="00A41EE0"/>
    <w:p w14:paraId="000000E7" w14:textId="77777777" w:rsidR="00A41EE0" w:rsidRDefault="00544BEA">
      <w:r>
        <w:t>--average ride_length for users by day_of_week</w:t>
      </w:r>
    </w:p>
    <w:p w14:paraId="000000E8" w14:textId="77777777" w:rsidR="00A41EE0" w:rsidRDefault="00544BEA">
      <w:r>
        <w:t>Select Datename(dw,day_of_week) as Day, CAST(DA</w:t>
      </w:r>
      <w:r>
        <w:t>TEADD( ms,AVG(CAST(DATEDIFF( ms, '00:00:00', ISNULL(ride_length, '00:00:00')) as bigint)), '00:00:00' )  as TIME(0)) as 'avg_time'</w:t>
      </w:r>
    </w:p>
    <w:p w14:paraId="000000E9" w14:textId="77777777" w:rsidR="00A41EE0" w:rsidRDefault="00544BEA">
      <w:r>
        <w:t>From Google_CaseStudies..Total_Results</w:t>
      </w:r>
    </w:p>
    <w:p w14:paraId="000000EA" w14:textId="77777777" w:rsidR="00A41EE0" w:rsidRDefault="00544BEA">
      <w:r>
        <w:t>Group by day_of_week</w:t>
      </w:r>
    </w:p>
    <w:p w14:paraId="000000EB" w14:textId="77777777" w:rsidR="00A41EE0" w:rsidRDefault="00544BEA">
      <w:r>
        <w:t>order by avg_time desc</w:t>
      </w:r>
    </w:p>
    <w:p w14:paraId="000000EC" w14:textId="77777777" w:rsidR="00A41EE0" w:rsidRDefault="00A41EE0"/>
    <w:p w14:paraId="000000ED" w14:textId="77777777" w:rsidR="00A41EE0" w:rsidRDefault="00544BEA">
      <w:r>
        <w:t>--mean of ride length</w:t>
      </w:r>
    </w:p>
    <w:p w14:paraId="000000EE" w14:textId="77777777" w:rsidR="00A41EE0" w:rsidRDefault="00544BEA">
      <w:r>
        <w:t>Select Cast(CAST(DATEADD( ms,AVG(CAST(DATEDIFF( ms, '00:00:00', ISNULL(ride_length, '00:00:00')) as bigint)), '00:00:00' )  as TIME(0)) as nvarchar(50)) as 'avg_time'</w:t>
      </w:r>
    </w:p>
    <w:p w14:paraId="000000EF" w14:textId="77777777" w:rsidR="00A41EE0" w:rsidRDefault="00544BEA">
      <w:r>
        <w:t>From Google_CaseStudies..Total_Results</w:t>
      </w:r>
    </w:p>
    <w:p w14:paraId="000000F0" w14:textId="77777777" w:rsidR="00A41EE0" w:rsidRDefault="00A41EE0"/>
    <w:p w14:paraId="000000F1" w14:textId="77777777" w:rsidR="00A41EE0" w:rsidRDefault="00544BEA">
      <w:r>
        <w:t>--mode of day_of_week</w:t>
      </w:r>
    </w:p>
    <w:p w14:paraId="000000F2" w14:textId="77777777" w:rsidR="00A41EE0" w:rsidRDefault="00544BEA">
      <w:r>
        <w:t>SELECT Datename(dw,day_of_w</w:t>
      </w:r>
      <w:r>
        <w:t>eek) as Dayday_of_week, COUNT(*)</w:t>
      </w:r>
    </w:p>
    <w:p w14:paraId="000000F3" w14:textId="77777777" w:rsidR="00A41EE0" w:rsidRDefault="00544BEA">
      <w:r>
        <w:t>FROM  Google_CaseStudies..Total_Results</w:t>
      </w:r>
    </w:p>
    <w:p w14:paraId="000000F4" w14:textId="77777777" w:rsidR="00A41EE0" w:rsidRDefault="00544BEA">
      <w:r>
        <w:t>GROUP  BY day_of_week</w:t>
      </w:r>
    </w:p>
    <w:p w14:paraId="000000F5" w14:textId="77777777" w:rsidR="00A41EE0" w:rsidRDefault="00544BEA">
      <w:r>
        <w:t>ORDER  BY COUNT(*) DESC</w:t>
      </w:r>
    </w:p>
    <w:p w14:paraId="000000F6" w14:textId="77777777" w:rsidR="00A41EE0" w:rsidRDefault="00A41EE0"/>
    <w:p w14:paraId="000000F7" w14:textId="77777777" w:rsidR="00A41EE0" w:rsidRDefault="00544BEA">
      <w:r>
        <w:t>--Number of rides of members by Month</w:t>
      </w:r>
    </w:p>
    <w:p w14:paraId="000000F8" w14:textId="77777777" w:rsidR="00A41EE0" w:rsidRDefault="00544BEA">
      <w:r>
        <w:t>Select Distinct DATENAME(mm,started_at) as month, COUNT(started_at) as number_of_rides_members</w:t>
      </w:r>
    </w:p>
    <w:p w14:paraId="000000F9" w14:textId="77777777" w:rsidR="00A41EE0" w:rsidRDefault="00544BEA">
      <w:r>
        <w:t>Fro</w:t>
      </w:r>
      <w:r>
        <w:t>m Google_CaseStudies..Total_Results</w:t>
      </w:r>
    </w:p>
    <w:p w14:paraId="000000FA" w14:textId="77777777" w:rsidR="00A41EE0" w:rsidRDefault="00544BEA">
      <w:r>
        <w:t>Where member_casual = 'member'</w:t>
      </w:r>
    </w:p>
    <w:p w14:paraId="000000FB" w14:textId="77777777" w:rsidR="00A41EE0" w:rsidRDefault="00544BEA">
      <w:r>
        <w:t>Group by DATENAME(mm,started_at)</w:t>
      </w:r>
    </w:p>
    <w:p w14:paraId="000000FC" w14:textId="77777777" w:rsidR="00A41EE0" w:rsidRDefault="00544BEA">
      <w:r>
        <w:t>order by number_of_rides_members</w:t>
      </w:r>
    </w:p>
    <w:p w14:paraId="000000FD" w14:textId="77777777" w:rsidR="00A41EE0" w:rsidRDefault="00A41EE0"/>
    <w:p w14:paraId="000000FE" w14:textId="77777777" w:rsidR="00A41EE0" w:rsidRDefault="00544BEA">
      <w:r>
        <w:t>--Number of rides of Casuals by Month</w:t>
      </w:r>
    </w:p>
    <w:p w14:paraId="000000FF" w14:textId="77777777" w:rsidR="00A41EE0" w:rsidRDefault="00544BEA">
      <w:r>
        <w:t>Select Distinct DATENAME(mm,started_at) as Month, COUNT(started_at) as number_of_rid</w:t>
      </w:r>
      <w:r>
        <w:t>es_casuals</w:t>
      </w:r>
    </w:p>
    <w:p w14:paraId="00000100" w14:textId="77777777" w:rsidR="00A41EE0" w:rsidRDefault="00544BEA">
      <w:r>
        <w:t>From Google_CaseStudies..Total_Results</w:t>
      </w:r>
    </w:p>
    <w:p w14:paraId="00000101" w14:textId="77777777" w:rsidR="00A41EE0" w:rsidRDefault="00544BEA">
      <w:r>
        <w:t>Where member_casual = 'casual'</w:t>
      </w:r>
    </w:p>
    <w:p w14:paraId="00000102" w14:textId="77777777" w:rsidR="00A41EE0" w:rsidRDefault="00544BEA">
      <w:r>
        <w:t>Group by DATENAME(mm,started_at)</w:t>
      </w:r>
    </w:p>
    <w:p w14:paraId="00000103" w14:textId="77777777" w:rsidR="00A41EE0" w:rsidRDefault="00544BEA">
      <w:r>
        <w:t>order by number_of_rides_casuals</w:t>
      </w:r>
    </w:p>
    <w:p w14:paraId="00000104" w14:textId="77777777" w:rsidR="00A41EE0" w:rsidRDefault="00A41EE0"/>
    <w:p w14:paraId="00000105" w14:textId="77777777" w:rsidR="00A41EE0" w:rsidRDefault="00544BEA">
      <w:r>
        <w:lastRenderedPageBreak/>
        <w:t>--Total number of rides by month</w:t>
      </w:r>
    </w:p>
    <w:p w14:paraId="00000106" w14:textId="77777777" w:rsidR="00A41EE0" w:rsidRDefault="00544BEA">
      <w:r>
        <w:t>Select Distinct DATENAME(mm,started_at) as Month, COUNT(started_at) as number_of_rides, member_casual</w:t>
      </w:r>
    </w:p>
    <w:p w14:paraId="00000107" w14:textId="77777777" w:rsidR="00A41EE0" w:rsidRDefault="00544BEA">
      <w:r>
        <w:t>From Google_CaseStudies..Total_Results</w:t>
      </w:r>
    </w:p>
    <w:p w14:paraId="00000108" w14:textId="77777777" w:rsidR="00A41EE0" w:rsidRDefault="00544BEA">
      <w:r>
        <w:t>Group by DATENAME(mm,started_at), member_casual</w:t>
      </w:r>
    </w:p>
    <w:p w14:paraId="00000109" w14:textId="77777777" w:rsidR="00A41EE0" w:rsidRDefault="00544BEA">
      <w:r>
        <w:t>order by number_of_rides</w:t>
      </w:r>
    </w:p>
    <w:p w14:paraId="0000010A" w14:textId="77777777" w:rsidR="00A41EE0" w:rsidRDefault="00A41EE0"/>
    <w:p w14:paraId="0000010B" w14:textId="77777777" w:rsidR="00A41EE0" w:rsidRDefault="00A41EE0"/>
    <w:p w14:paraId="0000010C" w14:textId="77777777" w:rsidR="00A41EE0" w:rsidRDefault="00544BEA">
      <w:r>
        <w:t>-- Number pf rides by months and seasons</w:t>
      </w:r>
    </w:p>
    <w:p w14:paraId="0000010D" w14:textId="77777777" w:rsidR="00A41EE0" w:rsidRDefault="00544BEA">
      <w:r>
        <w:t>Select Distinct DATENAME(mm,started_at) as Month, COUNT(started_at) as number_of_rides, member_casual,(Case</w:t>
      </w:r>
    </w:p>
    <w:p w14:paraId="0000010E" w14:textId="77777777" w:rsidR="00A41EE0" w:rsidRDefault="00544BEA">
      <w:r>
        <w:tab/>
        <w:t>When DATENAME(mm,started_at) like 'January' or</w:t>
      </w:r>
    </w:p>
    <w:p w14:paraId="0000010F" w14:textId="77777777" w:rsidR="00A41EE0" w:rsidRDefault="00544BEA">
      <w:r>
        <w:tab/>
        <w:t xml:space="preserve">DATENAME(mm,started_at) like 'February' or </w:t>
      </w:r>
    </w:p>
    <w:p w14:paraId="00000110" w14:textId="77777777" w:rsidR="00A41EE0" w:rsidRDefault="00544BEA">
      <w:r>
        <w:tab/>
        <w:t>DATENAME(mm,started_at) like 'December' then 'Winter'</w:t>
      </w:r>
    </w:p>
    <w:p w14:paraId="00000111" w14:textId="77777777" w:rsidR="00A41EE0" w:rsidRDefault="00544BEA">
      <w:r>
        <w:tab/>
        <w:t>When DATENAME(mm,started_at) like 'March' or</w:t>
      </w:r>
    </w:p>
    <w:p w14:paraId="00000112" w14:textId="77777777" w:rsidR="00A41EE0" w:rsidRDefault="00544BEA">
      <w:r>
        <w:tab/>
        <w:t xml:space="preserve">DATENAME(mm,started_at) like 'April' or </w:t>
      </w:r>
    </w:p>
    <w:p w14:paraId="00000113" w14:textId="77777777" w:rsidR="00A41EE0" w:rsidRDefault="00544BEA">
      <w:r>
        <w:tab/>
        <w:t>DATENAME(mm,started_at) like 'May' then 'Spring'</w:t>
      </w:r>
    </w:p>
    <w:p w14:paraId="00000114" w14:textId="77777777" w:rsidR="00A41EE0" w:rsidRDefault="00544BEA">
      <w:r>
        <w:tab/>
        <w:t>When DATENAME(mm,started_at) like 'June' or</w:t>
      </w:r>
    </w:p>
    <w:p w14:paraId="00000115" w14:textId="77777777" w:rsidR="00A41EE0" w:rsidRDefault="00544BEA">
      <w:r>
        <w:tab/>
        <w:t xml:space="preserve">DATENAME(mm,started_at) like 'July' or </w:t>
      </w:r>
    </w:p>
    <w:p w14:paraId="00000116" w14:textId="77777777" w:rsidR="00A41EE0" w:rsidRDefault="00544BEA">
      <w:r>
        <w:tab/>
      </w:r>
      <w:r>
        <w:t>DATENAME(mm,started_at) like 'August' then 'Summer'</w:t>
      </w:r>
    </w:p>
    <w:p w14:paraId="00000117" w14:textId="77777777" w:rsidR="00A41EE0" w:rsidRDefault="00544BEA">
      <w:r>
        <w:tab/>
        <w:t>When DATENAME(mm,started_at) like 'September' or</w:t>
      </w:r>
    </w:p>
    <w:p w14:paraId="00000118" w14:textId="77777777" w:rsidR="00A41EE0" w:rsidRDefault="00544BEA">
      <w:r>
        <w:tab/>
        <w:t xml:space="preserve">DATENAME(mm,started_at) like 'October' or </w:t>
      </w:r>
    </w:p>
    <w:p w14:paraId="00000119" w14:textId="77777777" w:rsidR="00A41EE0" w:rsidRDefault="00544BEA">
      <w:r>
        <w:tab/>
        <w:t>DATENAME(mm,started_at) like 'November' then 'Autumn'</w:t>
      </w:r>
    </w:p>
    <w:p w14:paraId="0000011A" w14:textId="77777777" w:rsidR="00A41EE0" w:rsidRDefault="00544BEA">
      <w:r>
        <w:t>end) as season</w:t>
      </w:r>
    </w:p>
    <w:p w14:paraId="0000011B" w14:textId="77777777" w:rsidR="00A41EE0" w:rsidRDefault="00544BEA">
      <w:r>
        <w:t>From Google_CaseStudies..Total_Results</w:t>
      </w:r>
    </w:p>
    <w:p w14:paraId="0000011C" w14:textId="77777777" w:rsidR="00A41EE0" w:rsidRDefault="00544BEA">
      <w:r>
        <w:t>G</w:t>
      </w:r>
      <w:r>
        <w:t>roup by DATENAME(mm,started_at), member_casual,(Case</w:t>
      </w:r>
    </w:p>
    <w:p w14:paraId="0000011D" w14:textId="77777777" w:rsidR="00A41EE0" w:rsidRDefault="00544BEA">
      <w:r>
        <w:tab/>
        <w:t>When DATENAME(mm,started_at) like 'January' or</w:t>
      </w:r>
    </w:p>
    <w:p w14:paraId="0000011E" w14:textId="77777777" w:rsidR="00A41EE0" w:rsidRDefault="00544BEA">
      <w:r>
        <w:tab/>
        <w:t xml:space="preserve">DATENAME(mm,started_at) like 'February' or </w:t>
      </w:r>
    </w:p>
    <w:p w14:paraId="0000011F" w14:textId="77777777" w:rsidR="00A41EE0" w:rsidRDefault="00544BEA">
      <w:r>
        <w:tab/>
        <w:t>DATENAME(mm,started_at) like 'December' then 'Winter'</w:t>
      </w:r>
    </w:p>
    <w:p w14:paraId="00000120" w14:textId="77777777" w:rsidR="00A41EE0" w:rsidRDefault="00544BEA">
      <w:r>
        <w:tab/>
        <w:t>When DATENAME(mm,started_at) like 'March' or</w:t>
      </w:r>
    </w:p>
    <w:p w14:paraId="00000121" w14:textId="77777777" w:rsidR="00A41EE0" w:rsidRDefault="00544BEA">
      <w:r>
        <w:tab/>
        <w:t>DATENAME</w:t>
      </w:r>
      <w:r>
        <w:t xml:space="preserve">(mm,started_at) like 'April' or </w:t>
      </w:r>
    </w:p>
    <w:p w14:paraId="00000122" w14:textId="77777777" w:rsidR="00A41EE0" w:rsidRDefault="00544BEA">
      <w:r>
        <w:tab/>
        <w:t>DATENAME(mm,started_at) like 'May' then 'Spring'</w:t>
      </w:r>
    </w:p>
    <w:p w14:paraId="00000123" w14:textId="77777777" w:rsidR="00A41EE0" w:rsidRDefault="00544BEA">
      <w:r>
        <w:tab/>
        <w:t>When DATENAME(mm,started_at) like 'June' or</w:t>
      </w:r>
    </w:p>
    <w:p w14:paraId="00000124" w14:textId="77777777" w:rsidR="00A41EE0" w:rsidRDefault="00544BEA">
      <w:r>
        <w:tab/>
        <w:t xml:space="preserve">DATENAME(mm,started_at) like 'July' or </w:t>
      </w:r>
    </w:p>
    <w:p w14:paraId="00000125" w14:textId="77777777" w:rsidR="00A41EE0" w:rsidRDefault="00544BEA">
      <w:r>
        <w:tab/>
        <w:t>DATENAME(mm,started_at) like 'August' then 'Summer'</w:t>
      </w:r>
    </w:p>
    <w:p w14:paraId="00000126" w14:textId="77777777" w:rsidR="00A41EE0" w:rsidRDefault="00544BEA">
      <w:r>
        <w:tab/>
      </w:r>
      <w:r>
        <w:t>When DATENAME(mm,started_at) like 'September' or</w:t>
      </w:r>
    </w:p>
    <w:p w14:paraId="00000127" w14:textId="77777777" w:rsidR="00A41EE0" w:rsidRDefault="00544BEA">
      <w:r>
        <w:tab/>
        <w:t xml:space="preserve">DATENAME(mm,started_at) like 'October' or </w:t>
      </w:r>
    </w:p>
    <w:p w14:paraId="00000128" w14:textId="77777777" w:rsidR="00A41EE0" w:rsidRDefault="00544BEA">
      <w:r>
        <w:tab/>
        <w:t>DATENAME(mm,started_at) like 'November' then 'Autumn'</w:t>
      </w:r>
    </w:p>
    <w:p w14:paraId="00000129" w14:textId="77777777" w:rsidR="00A41EE0" w:rsidRDefault="00544BEA">
      <w:r>
        <w:t>end)</w:t>
      </w:r>
    </w:p>
    <w:p w14:paraId="0000012A" w14:textId="77777777" w:rsidR="00A41EE0" w:rsidRDefault="00544BEA">
      <w:r>
        <w:t>order by number_of_rides</w:t>
      </w:r>
    </w:p>
    <w:p w14:paraId="0000012B" w14:textId="77777777" w:rsidR="00A41EE0" w:rsidRDefault="00A41EE0"/>
    <w:p w14:paraId="0000012C" w14:textId="77777777" w:rsidR="00A41EE0" w:rsidRDefault="00A41EE0"/>
    <w:p w14:paraId="0000012D" w14:textId="77777777" w:rsidR="00A41EE0" w:rsidRDefault="00544BEA">
      <w:r>
        <w:t>--Number of rides of members by Day</w:t>
      </w:r>
    </w:p>
    <w:p w14:paraId="0000012E" w14:textId="77777777" w:rsidR="00A41EE0" w:rsidRDefault="00544BEA">
      <w:r>
        <w:lastRenderedPageBreak/>
        <w:t>Select Distinct Datename(dw,day_of_week)</w:t>
      </w:r>
      <w:r>
        <w:t xml:space="preserve"> as Day, COUNT(day_of_week) as number_of_rides_members</w:t>
      </w:r>
    </w:p>
    <w:p w14:paraId="0000012F" w14:textId="77777777" w:rsidR="00A41EE0" w:rsidRDefault="00544BEA">
      <w:r>
        <w:t>From Google_CaseStudies..Total_Results</w:t>
      </w:r>
    </w:p>
    <w:p w14:paraId="00000130" w14:textId="77777777" w:rsidR="00A41EE0" w:rsidRDefault="00544BEA">
      <w:r>
        <w:t>Where member_casual = 'member'</w:t>
      </w:r>
    </w:p>
    <w:p w14:paraId="00000131" w14:textId="77777777" w:rsidR="00A41EE0" w:rsidRDefault="00544BEA">
      <w:r>
        <w:t>Group by day_of_week</w:t>
      </w:r>
    </w:p>
    <w:p w14:paraId="00000132" w14:textId="77777777" w:rsidR="00A41EE0" w:rsidRDefault="00544BEA">
      <w:r>
        <w:t>Order by day_of_week</w:t>
      </w:r>
    </w:p>
    <w:p w14:paraId="00000133" w14:textId="77777777" w:rsidR="00A41EE0" w:rsidRDefault="00A41EE0"/>
    <w:p w14:paraId="00000134" w14:textId="77777777" w:rsidR="00A41EE0" w:rsidRDefault="00A41EE0"/>
    <w:p w14:paraId="00000135" w14:textId="77777777" w:rsidR="00A41EE0" w:rsidRDefault="00544BEA">
      <w:r>
        <w:t>--Number of rides of casuals by Day</w:t>
      </w:r>
    </w:p>
    <w:p w14:paraId="00000136" w14:textId="77777777" w:rsidR="00A41EE0" w:rsidRDefault="00544BEA">
      <w:r>
        <w:t>Select Distinct Datename(dw,day_of_week) as Day, CO</w:t>
      </w:r>
      <w:r>
        <w:t>UNT(day_of_week) as number_of_rides_casuals</w:t>
      </w:r>
    </w:p>
    <w:p w14:paraId="00000137" w14:textId="77777777" w:rsidR="00A41EE0" w:rsidRDefault="00544BEA">
      <w:r>
        <w:t>From Google_CaseStudies..Total_Results</w:t>
      </w:r>
    </w:p>
    <w:p w14:paraId="00000138" w14:textId="77777777" w:rsidR="00A41EE0" w:rsidRDefault="00544BEA">
      <w:r>
        <w:t>Where member_casual = 'casual'</w:t>
      </w:r>
    </w:p>
    <w:p w14:paraId="00000139" w14:textId="77777777" w:rsidR="00A41EE0" w:rsidRDefault="00544BEA">
      <w:r>
        <w:t>Group by day_of_week</w:t>
      </w:r>
    </w:p>
    <w:p w14:paraId="0000013A" w14:textId="77777777" w:rsidR="00A41EE0" w:rsidRDefault="00544BEA">
      <w:r>
        <w:t>Order by day_of_week</w:t>
      </w:r>
    </w:p>
    <w:p w14:paraId="0000013B" w14:textId="77777777" w:rsidR="00A41EE0" w:rsidRDefault="00A41EE0"/>
    <w:p w14:paraId="0000013C" w14:textId="77777777" w:rsidR="00A41EE0" w:rsidRDefault="00544BEA">
      <w:r>
        <w:t>--Total number of rides by day of week</w:t>
      </w:r>
    </w:p>
    <w:p w14:paraId="0000013D" w14:textId="77777777" w:rsidR="00A41EE0" w:rsidRDefault="00544BEA">
      <w:r>
        <w:t>Select Distinct Datename(dw,day_of_week) as day_of_week, COU</w:t>
      </w:r>
      <w:r>
        <w:t>NT(day_of_week) as number_of_rides, member_casual,(Case</w:t>
      </w:r>
    </w:p>
    <w:p w14:paraId="0000013E" w14:textId="77777777" w:rsidR="00A41EE0" w:rsidRDefault="00544BEA">
      <w:r>
        <w:tab/>
        <w:t>When Cast(started_at as time(0)) &gt;= '06:00:00' and Cast(started_at as time(0)) &lt; '12:00:00' Then 'Morning'</w:t>
      </w:r>
    </w:p>
    <w:p w14:paraId="0000013F" w14:textId="77777777" w:rsidR="00A41EE0" w:rsidRDefault="00544BEA">
      <w:r>
        <w:tab/>
        <w:t>When Cast(started_at as time(0)) &gt;= '12:00:00' and Cast(started_at as time(0)) &lt; '17:00:00'</w:t>
      </w:r>
      <w:r>
        <w:t xml:space="preserve"> Then 'Afternoon'</w:t>
      </w:r>
    </w:p>
    <w:p w14:paraId="00000140" w14:textId="77777777" w:rsidR="00A41EE0" w:rsidRDefault="00544BEA">
      <w:r>
        <w:tab/>
        <w:t>When Cast(started_at as time(0)) &gt;= '17:00:00' and Cast(started_at as time(0)) &lt; '20:00:00' Then 'Evening'</w:t>
      </w:r>
    </w:p>
    <w:p w14:paraId="00000141" w14:textId="77777777" w:rsidR="00A41EE0" w:rsidRDefault="00544BEA">
      <w:r>
        <w:tab/>
        <w:t>Else 'Night'</w:t>
      </w:r>
    </w:p>
    <w:p w14:paraId="00000142" w14:textId="77777777" w:rsidR="00A41EE0" w:rsidRDefault="00544BEA">
      <w:r>
        <w:t>End) as time_of_day</w:t>
      </w:r>
    </w:p>
    <w:p w14:paraId="00000143" w14:textId="77777777" w:rsidR="00A41EE0" w:rsidRDefault="00544BEA">
      <w:r>
        <w:t>From Google_CaseStudies..Total_Results</w:t>
      </w:r>
    </w:p>
    <w:p w14:paraId="00000144" w14:textId="77777777" w:rsidR="00A41EE0" w:rsidRDefault="00544BEA">
      <w:r>
        <w:t>Group by day_of_week, member_casual,(Case</w:t>
      </w:r>
    </w:p>
    <w:p w14:paraId="00000145" w14:textId="77777777" w:rsidR="00A41EE0" w:rsidRDefault="00544BEA">
      <w:r>
        <w:tab/>
      </w:r>
      <w:r>
        <w:t>When Cast(started_at as time(0)) &gt;= '06:00:00' and Cast(started_at as time(0)) &lt; '12:00:00' Then 'Morning'</w:t>
      </w:r>
    </w:p>
    <w:p w14:paraId="00000146" w14:textId="77777777" w:rsidR="00A41EE0" w:rsidRDefault="00544BEA">
      <w:r>
        <w:tab/>
        <w:t>When Cast(started_at as time(0)) &gt;= '12:00:00' and Cast(started_at as time(0)) &lt; '17:00:00' Then 'Afternoon'</w:t>
      </w:r>
    </w:p>
    <w:p w14:paraId="00000147" w14:textId="77777777" w:rsidR="00A41EE0" w:rsidRDefault="00544BEA">
      <w:r>
        <w:tab/>
        <w:t>When Cast(started_at as time(0)) &gt;= '1</w:t>
      </w:r>
      <w:r>
        <w:t>7:00:00' and Cast(started_at as time(0)) &lt; '20:00:00' Then 'Evening'</w:t>
      </w:r>
    </w:p>
    <w:p w14:paraId="00000148" w14:textId="77777777" w:rsidR="00A41EE0" w:rsidRDefault="00544BEA">
      <w:r>
        <w:tab/>
        <w:t>Else 'Night'</w:t>
      </w:r>
    </w:p>
    <w:p w14:paraId="00000149" w14:textId="77777777" w:rsidR="00A41EE0" w:rsidRDefault="00544BEA">
      <w:r>
        <w:t>End)</w:t>
      </w:r>
    </w:p>
    <w:p w14:paraId="0000014A" w14:textId="77777777" w:rsidR="00A41EE0" w:rsidRDefault="00544BEA">
      <w:r>
        <w:t>Order by day_of_week</w:t>
      </w:r>
    </w:p>
    <w:p w14:paraId="0000014B" w14:textId="77777777" w:rsidR="00A41EE0" w:rsidRDefault="00A41EE0"/>
    <w:p w14:paraId="0000014C" w14:textId="77777777" w:rsidR="00A41EE0" w:rsidRDefault="00544BEA">
      <w:r>
        <w:t>--Number of rides by Weekday/ Weekend</w:t>
      </w:r>
    </w:p>
    <w:p w14:paraId="0000014D" w14:textId="77777777" w:rsidR="00A41EE0" w:rsidRDefault="00544BEA">
      <w:r>
        <w:t>Select Distinct Datename(dw,day_of_week) as day_of_week, COUNT(day_of_week) as number_of_rides,(Case</w:t>
      </w:r>
    </w:p>
    <w:p w14:paraId="0000014E" w14:textId="77777777" w:rsidR="00A41EE0" w:rsidRDefault="00544BEA">
      <w:r>
        <w:tab/>
      </w:r>
      <w:r>
        <w:t>When Datename(dw,day_of_week) = 'Saturday' or  Datename(dw,day_of_week) = 'Sunday' then 'Weekend'</w:t>
      </w:r>
    </w:p>
    <w:p w14:paraId="0000014F" w14:textId="77777777" w:rsidR="00A41EE0" w:rsidRDefault="00544BEA">
      <w:r>
        <w:lastRenderedPageBreak/>
        <w:tab/>
        <w:t>Else 'Weekday'</w:t>
      </w:r>
    </w:p>
    <w:p w14:paraId="00000150" w14:textId="77777777" w:rsidR="00A41EE0" w:rsidRDefault="00544BEA">
      <w:r>
        <w:tab/>
        <w:t>end) as Weekday_Weekend</w:t>
      </w:r>
    </w:p>
    <w:p w14:paraId="00000151" w14:textId="77777777" w:rsidR="00A41EE0" w:rsidRDefault="00544BEA">
      <w:r>
        <w:t>From Google_CaseStudies..Total_Results</w:t>
      </w:r>
    </w:p>
    <w:p w14:paraId="00000152" w14:textId="77777777" w:rsidR="00A41EE0" w:rsidRDefault="00544BEA">
      <w:r>
        <w:t>Group by day_of_week, member_casual,(Case</w:t>
      </w:r>
    </w:p>
    <w:p w14:paraId="00000153" w14:textId="77777777" w:rsidR="00A41EE0" w:rsidRDefault="00544BEA">
      <w:r>
        <w:tab/>
        <w:t>When Datename(dw,day_of_week) = 'Sa</w:t>
      </w:r>
      <w:r>
        <w:t>turday' or  Datename(dw,day_of_week) = 'Sunday' then 'Weekend'</w:t>
      </w:r>
    </w:p>
    <w:p w14:paraId="00000154" w14:textId="77777777" w:rsidR="00A41EE0" w:rsidRDefault="00544BEA">
      <w:r>
        <w:tab/>
        <w:t>Else 'Weekday'</w:t>
      </w:r>
    </w:p>
    <w:p w14:paraId="00000155" w14:textId="77777777" w:rsidR="00A41EE0" w:rsidRDefault="00544BEA">
      <w:r>
        <w:tab/>
        <w:t>end)</w:t>
      </w:r>
    </w:p>
    <w:p w14:paraId="00000156" w14:textId="77777777" w:rsidR="00A41EE0" w:rsidRDefault="00544BEA">
      <w:r>
        <w:t>Order by day_of_week</w:t>
      </w:r>
    </w:p>
    <w:p w14:paraId="00000157" w14:textId="77777777" w:rsidR="00A41EE0" w:rsidRDefault="00A41EE0"/>
    <w:p w14:paraId="00000158" w14:textId="77777777" w:rsidR="00A41EE0" w:rsidRDefault="00544BEA">
      <w:r>
        <w:t>--Number of rides by casual riders by day of the week</w:t>
      </w:r>
    </w:p>
    <w:p w14:paraId="00000159" w14:textId="77777777" w:rsidR="00A41EE0" w:rsidRDefault="00544BEA">
      <w:r>
        <w:t>Select Distinct Datename(dw,day_of_week) as day_of_week, COUNT(day_of_week) as number_of_rides</w:t>
      </w:r>
    </w:p>
    <w:p w14:paraId="0000015A" w14:textId="77777777" w:rsidR="00A41EE0" w:rsidRDefault="00544BEA">
      <w:r>
        <w:t>From Google_CaseStudies..Total_Results</w:t>
      </w:r>
    </w:p>
    <w:p w14:paraId="0000015B" w14:textId="77777777" w:rsidR="00A41EE0" w:rsidRDefault="00544BEA">
      <w:r>
        <w:t>Where member_casual = 'casual'</w:t>
      </w:r>
    </w:p>
    <w:p w14:paraId="0000015C" w14:textId="77777777" w:rsidR="00A41EE0" w:rsidRDefault="00544BEA">
      <w:r>
        <w:t>Group by day_of_week</w:t>
      </w:r>
    </w:p>
    <w:p w14:paraId="0000015D" w14:textId="77777777" w:rsidR="00A41EE0" w:rsidRDefault="00544BEA">
      <w:r>
        <w:t>Order by day_of_week</w:t>
      </w:r>
    </w:p>
    <w:p w14:paraId="0000015E" w14:textId="77777777" w:rsidR="00A41EE0" w:rsidRDefault="00A41EE0"/>
    <w:p w14:paraId="0000015F" w14:textId="77777777" w:rsidR="00A41EE0" w:rsidRDefault="00A41EE0"/>
    <w:p w14:paraId="00000160" w14:textId="77777777" w:rsidR="00A41EE0" w:rsidRDefault="00544BEA">
      <w:r>
        <w:t>--Number of rides by month and time of the day(Morning, Afternoon, Evening, Night) and avg time</w:t>
      </w:r>
    </w:p>
    <w:p w14:paraId="00000161" w14:textId="77777777" w:rsidR="00A41EE0" w:rsidRDefault="00544BEA">
      <w:r>
        <w:t>Select Distinct DATENAME(mm,started_at) as month,</w:t>
      </w:r>
    </w:p>
    <w:p w14:paraId="00000162" w14:textId="77777777" w:rsidR="00A41EE0" w:rsidRDefault="00544BEA">
      <w:r>
        <w:t>(Case</w:t>
      </w:r>
    </w:p>
    <w:p w14:paraId="00000163" w14:textId="77777777" w:rsidR="00A41EE0" w:rsidRDefault="00544BEA">
      <w:r>
        <w:tab/>
        <w:t>When Cast(started_at as time(0)) &gt;= '06:00:00' and Cast(started_at as time(0)) &lt; '12:00:00' Then 'Morning'</w:t>
      </w:r>
    </w:p>
    <w:p w14:paraId="00000164" w14:textId="77777777" w:rsidR="00A41EE0" w:rsidRDefault="00544BEA">
      <w:r>
        <w:tab/>
        <w:t>When Cast(started_at as time(0)) &gt;= '12:00:00' and Cast(started_at as time(0)) &lt; '17:00:00'</w:t>
      </w:r>
      <w:r>
        <w:t xml:space="preserve"> Then 'Afternoon'</w:t>
      </w:r>
    </w:p>
    <w:p w14:paraId="00000165" w14:textId="77777777" w:rsidR="00A41EE0" w:rsidRDefault="00544BEA">
      <w:r>
        <w:tab/>
        <w:t>When Cast(started_at as time(0)) &gt;= '17:00:00' and Cast(started_at as time(0)) &lt; '20:00:00' Then 'Evening'</w:t>
      </w:r>
    </w:p>
    <w:p w14:paraId="00000166" w14:textId="77777777" w:rsidR="00A41EE0" w:rsidRDefault="00544BEA">
      <w:r>
        <w:tab/>
        <w:t>Else 'Night'</w:t>
      </w:r>
    </w:p>
    <w:p w14:paraId="00000167" w14:textId="77777777" w:rsidR="00A41EE0" w:rsidRDefault="00544BEA">
      <w:r>
        <w:t>End) as time_of_day, COUNT(started_at) as num_of_trips, Cast(CAST(DATEADD( ms,AVG(CAST(DATEDIFF( ms, '00:00:00', ISN</w:t>
      </w:r>
      <w:r>
        <w:t>ULL(ride_length, '00:00:00')) as bigint)), '00:00:00' )  as TIME(0)) as varchar(50)) as 'avg_time', member_casual</w:t>
      </w:r>
    </w:p>
    <w:p w14:paraId="00000168" w14:textId="77777777" w:rsidR="00A41EE0" w:rsidRDefault="00A41EE0"/>
    <w:p w14:paraId="00000169" w14:textId="77777777" w:rsidR="00A41EE0" w:rsidRDefault="00544BEA">
      <w:r>
        <w:t>From Google_CaseStudies..Total_Results</w:t>
      </w:r>
    </w:p>
    <w:p w14:paraId="0000016A" w14:textId="77777777" w:rsidR="00A41EE0" w:rsidRDefault="00544BEA">
      <w:r>
        <w:t>Group by (Case</w:t>
      </w:r>
    </w:p>
    <w:p w14:paraId="0000016B" w14:textId="77777777" w:rsidR="00A41EE0" w:rsidRDefault="00544BEA">
      <w:r>
        <w:tab/>
        <w:t>When Cast(started_at as time(0)) &gt;= '06:00:00' and Cast(started_at as time(0)) &lt; '12:0</w:t>
      </w:r>
      <w:r>
        <w:t>0:00' Then 'Morning'</w:t>
      </w:r>
    </w:p>
    <w:p w14:paraId="0000016C" w14:textId="77777777" w:rsidR="00A41EE0" w:rsidRDefault="00544BEA">
      <w:r>
        <w:tab/>
        <w:t>When Cast(started_at as time(0)) &gt;= '12:00:00' and Cast(started_at as time(0)) &lt; '17:00:00' Then 'Afternoon'</w:t>
      </w:r>
    </w:p>
    <w:p w14:paraId="0000016D" w14:textId="77777777" w:rsidR="00A41EE0" w:rsidRDefault="00544BEA">
      <w:r>
        <w:tab/>
        <w:t>When Cast(started_at as time(0)) &gt;= '17:00:00' and Cast(started_at as time(0)) &lt; '20:00:00' Then 'Evening'</w:t>
      </w:r>
    </w:p>
    <w:p w14:paraId="0000016E" w14:textId="77777777" w:rsidR="00A41EE0" w:rsidRDefault="00544BEA">
      <w:r>
        <w:tab/>
        <w:t>Else 'Night'</w:t>
      </w:r>
    </w:p>
    <w:p w14:paraId="0000016F" w14:textId="77777777" w:rsidR="00A41EE0" w:rsidRDefault="00544BEA">
      <w:r>
        <w:t>End</w:t>
      </w:r>
      <w:r>
        <w:t>), DATENAME(mm,started_at), member_casual</w:t>
      </w:r>
    </w:p>
    <w:p w14:paraId="00000170" w14:textId="77777777" w:rsidR="00A41EE0" w:rsidRDefault="00544BEA">
      <w:r>
        <w:lastRenderedPageBreak/>
        <w:t>Order by month,num_of_trips desc</w:t>
      </w:r>
    </w:p>
    <w:p w14:paraId="00000171" w14:textId="77777777" w:rsidR="00A41EE0" w:rsidRDefault="00A41EE0"/>
    <w:p w14:paraId="00000172" w14:textId="77777777" w:rsidR="00A41EE0" w:rsidRDefault="00A41EE0"/>
    <w:p w14:paraId="00000173" w14:textId="77777777" w:rsidR="00A41EE0" w:rsidRDefault="00544BEA">
      <w:r>
        <w:t>--Number of rides: casual riders by station name</w:t>
      </w:r>
    </w:p>
    <w:p w14:paraId="00000174" w14:textId="77777777" w:rsidR="00A41EE0" w:rsidRDefault="00A41EE0"/>
    <w:p w14:paraId="00000175" w14:textId="77777777" w:rsidR="00A41EE0" w:rsidRDefault="00544BEA">
      <w:r>
        <w:t>Select Distinct start_station_name as station_name, COUNT(start_station_name) as num_of_trips_started, COUNT(end_station_name) as</w:t>
      </w:r>
      <w:r>
        <w:t xml:space="preserve"> num_of_trips_ended, member_casual</w:t>
      </w:r>
    </w:p>
    <w:p w14:paraId="00000176" w14:textId="77777777" w:rsidR="00A41EE0" w:rsidRDefault="00544BEA">
      <w:r>
        <w:t>From Google_CaseStudies..Total_Results</w:t>
      </w:r>
    </w:p>
    <w:p w14:paraId="00000177" w14:textId="77777777" w:rsidR="00A41EE0" w:rsidRDefault="00544BEA">
      <w:r>
        <w:t>Group by start_station_name, member_casual</w:t>
      </w:r>
    </w:p>
    <w:p w14:paraId="00000178" w14:textId="77777777" w:rsidR="00A41EE0" w:rsidRDefault="00544BEA">
      <w:r>
        <w:t>order by num_of_trips_started desc, num_of_trips_ended desc</w:t>
      </w:r>
    </w:p>
    <w:p w14:paraId="00000179" w14:textId="77777777" w:rsidR="00A41EE0" w:rsidRDefault="00A41EE0"/>
    <w:p w14:paraId="0000017A" w14:textId="77777777" w:rsidR="00A41EE0" w:rsidRDefault="00A41EE0"/>
    <w:p w14:paraId="0000017B" w14:textId="77777777" w:rsidR="00A41EE0" w:rsidRDefault="00544BEA">
      <w:r>
        <w:t>-- Number of rides: time of the day</w:t>
      </w:r>
    </w:p>
    <w:p w14:paraId="0000017C" w14:textId="77777777" w:rsidR="00A41EE0" w:rsidRDefault="00544BEA">
      <w:r>
        <w:t>Select DATEPART(HOUR, started_at) as Hour, COUNT(started_at) as num_of_trips, member_casual</w:t>
      </w:r>
    </w:p>
    <w:p w14:paraId="0000017D" w14:textId="77777777" w:rsidR="00A41EE0" w:rsidRDefault="00544BEA">
      <w:r>
        <w:t>From Google_CaseStudies..Total_Results</w:t>
      </w:r>
    </w:p>
    <w:p w14:paraId="0000017E" w14:textId="77777777" w:rsidR="00A41EE0" w:rsidRDefault="00544BEA">
      <w:r>
        <w:t>Group by DATEPART(HOUR, started_at), member_casual</w:t>
      </w:r>
    </w:p>
    <w:p w14:paraId="0000017F" w14:textId="77777777" w:rsidR="00A41EE0" w:rsidRDefault="00544BEA">
      <w:r>
        <w:t>Order by Hour</w:t>
      </w:r>
    </w:p>
    <w:p w14:paraId="00000180" w14:textId="77777777" w:rsidR="00A41EE0" w:rsidRDefault="00A41EE0"/>
    <w:p w14:paraId="00000181" w14:textId="77777777" w:rsidR="00A41EE0" w:rsidRDefault="00A41EE0"/>
    <w:p w14:paraId="00000182" w14:textId="77777777" w:rsidR="00A41EE0" w:rsidRDefault="00A41EE0"/>
    <w:sectPr w:rsidR="00A41EE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4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MLAwsrQ0NDQ0MDVQ0lEKTi0uzszPAykwrAUAr4lQviwAAAA="/>
  </w:docVars>
  <w:rsids>
    <w:rsidRoot w:val="00A41EE0"/>
    <w:rsid w:val="00544BEA"/>
    <w:rsid w:val="00A41E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CDB40"/>
  <w15:docId w15:val="{9A3A7B01-B6B0-44CF-84DF-C9681BD42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976</Words>
  <Characters>11266</Characters>
  <Application>Microsoft Office Word</Application>
  <DocSecurity>0</DocSecurity>
  <Lines>93</Lines>
  <Paragraphs>26</Paragraphs>
  <ScaleCrop>false</ScaleCrop>
  <Company/>
  <LinksUpToDate>false</LinksUpToDate>
  <CharactersWithSpaces>1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mily Liang</cp:lastModifiedBy>
  <cp:revision>2</cp:revision>
  <dcterms:created xsi:type="dcterms:W3CDTF">2022-03-11T19:33:00Z</dcterms:created>
  <dcterms:modified xsi:type="dcterms:W3CDTF">2022-03-11T19:33:00Z</dcterms:modified>
</cp:coreProperties>
</file>